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C7218A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96EEB">
        <w:rPr>
          <w:rFonts w:eastAsia="Times New Roman" w:cstheme="minorHAnsi"/>
          <w:b/>
        </w:rPr>
        <w:t>68200</w:t>
      </w:r>
    </w:p>
    <w:p w14:paraId="2F6924E5" w14:textId="5650FE3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96EEB">
        <w:rPr>
          <w:rFonts w:eastAsia="Times New Roman" w:cstheme="minorHAnsi"/>
          <w:b/>
        </w:rPr>
        <w:t>Poornima G</w:t>
      </w:r>
    </w:p>
    <w:p w14:paraId="6FB9233B" w14:textId="5B3EBD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96EEB" w:rsidRPr="009F1687">
          <w:rPr>
            <w:rStyle w:val="Hyperlink"/>
            <w:rFonts w:eastAsia="Times New Roman" w:cstheme="minorHAnsi"/>
            <w:b/>
          </w:rPr>
          <w:t>https://review.jove.com/account/file-uploader?src=20801048</w:t>
        </w:r>
      </w:hyperlink>
      <w:r w:rsidR="00E96EE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B6E009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96EEB" w:rsidRPr="00E96EEB">
        <w:rPr>
          <w:rStyle w:val="ArticleTitle"/>
          <w:rFonts w:cstheme="minorHAnsi"/>
        </w:rPr>
        <w:t xml:space="preserve">Multimodal Analysis of Microplastics in Drinking Water using a Silicon Nanomembrane Analysis Pipeline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CDA0F4A" w14:textId="74F6EA5F" w:rsidR="00E96EEB" w:rsidRPr="00E96EEB" w:rsidRDefault="00E96EEB" w:rsidP="00E96EEB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E96EEB">
        <w:rPr>
          <w:rFonts w:eastAsia="Times New Roman" w:cstheme="minorHAnsi"/>
          <w:b/>
          <w:sz w:val="28"/>
          <w:szCs w:val="28"/>
          <w:lang w:val="en"/>
        </w:rPr>
        <w:t>Teagan Horan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Samantha Romanick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Gregory Madejski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3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Ahmet Gurcan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James McGrath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James Roussie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Kathryn Neville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</w:p>
    <w:p w14:paraId="33CD999C" w14:textId="11F4BCAD" w:rsidR="00D6314B" w:rsidRPr="00E96EEB" w:rsidRDefault="00E96EEB" w:rsidP="00E96EEB">
      <w:pPr>
        <w:outlineLvl w:val="0"/>
        <w:rPr>
          <w:rFonts w:eastAsia="Times New Roman" w:cstheme="minorHAnsi"/>
          <w:bCs/>
          <w:sz w:val="28"/>
          <w:szCs w:val="28"/>
        </w:rPr>
      </w:pPr>
      <w:r w:rsidRPr="00E96EEB">
        <w:rPr>
          <w:rFonts w:eastAsia="Times New Roman" w:cstheme="minorHAnsi"/>
          <w:b/>
          <w:sz w:val="28"/>
          <w:szCs w:val="28"/>
          <w:lang w:val="en"/>
        </w:rPr>
        <w:br/>
      </w:r>
      <w:r w:rsidRPr="00E96EEB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t>SiMPore Inc.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br/>
      </w:r>
      <w:r w:rsidRPr="00E96EEB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t xml:space="preserve">Department of Biomedical Engineering, University of Rochester 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br/>
      </w:r>
      <w:r w:rsidRPr="00E96EEB">
        <w:rPr>
          <w:rFonts w:eastAsia="Times New Roman" w:cstheme="minorHAnsi"/>
          <w:bCs/>
          <w:sz w:val="28"/>
          <w:szCs w:val="28"/>
          <w:vertAlign w:val="superscript"/>
          <w:lang w:val="en"/>
        </w:rPr>
        <w:t>3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t>URnano, University of Roches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91102C4" w:rsidR="004E0C5A" w:rsidRDefault="00E96EEB" w:rsidP="004E0C5A">
      <w:pPr>
        <w:outlineLvl w:val="0"/>
        <w:rPr>
          <w:rFonts w:eastAsia="Times New Roman" w:cstheme="minorHAnsi"/>
        </w:rPr>
      </w:pPr>
      <w:bookmarkStart w:id="0" w:name="_Hlk25233958"/>
      <w:r w:rsidRPr="00E96EEB">
        <w:rPr>
          <w:rFonts w:eastAsia="Times New Roman" w:cstheme="minorHAnsi"/>
        </w:rPr>
        <w:t>Kathryn Neville</w:t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  <w:t>kneville@simpore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66D6FE5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Teagan Horan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thoran@simpore.com</w:t>
      </w:r>
    </w:p>
    <w:p w14:paraId="4F6A61EF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Samantha Romanick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sromanic@ur.rochester.edu</w:t>
      </w:r>
    </w:p>
    <w:p w14:paraId="3F3BDB13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Gregory Madejski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g.madejski@rochester.edu</w:t>
      </w:r>
    </w:p>
    <w:p w14:paraId="76504C27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Ahmet Gurcan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agurcan@u.rochester.edu</w:t>
      </w:r>
    </w:p>
    <w:p w14:paraId="018675B9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fr-FR"/>
        </w:rPr>
      </w:pP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>James McGrath</w:t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lang w:val="fr-FR"/>
        </w:rPr>
        <w:t>james.mcgrath@rochester.edu</w:t>
      </w:r>
    </w:p>
    <w:p w14:paraId="1E5EEFEF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James Roussie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jroussie@simpore.com</w:t>
      </w:r>
    </w:p>
    <w:p w14:paraId="03035D98" w14:textId="77777777" w:rsidR="00E96EEB" w:rsidRDefault="00E96EEB" w:rsidP="00E96EEB">
      <w:pPr>
        <w:outlineLvl w:val="0"/>
        <w:rPr>
          <w:rFonts w:eastAsia="Times New Roman" w:cstheme="minorHAnsi"/>
        </w:rPr>
      </w:pPr>
      <w:r w:rsidRPr="00E96EEB">
        <w:rPr>
          <w:rFonts w:eastAsia="Times New Roman" w:cstheme="minorHAnsi"/>
        </w:rPr>
        <w:t>Kathryn Neville</w:t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  <w:t>kneville@simpore.com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82509E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B595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308E162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76AB7">
        <w:rPr>
          <w:rFonts w:eastAsia="Times New Roman" w:cstheme="minorHAnsi"/>
          <w:b/>
          <w:bCs/>
        </w:rPr>
        <w:t>No</w:t>
      </w:r>
    </w:p>
    <w:p w14:paraId="7334FF9E" w14:textId="77777777" w:rsidR="00565D15" w:rsidRPr="00B07A3B" w:rsidRDefault="00565D15" w:rsidP="005F1ADF">
      <w:pPr>
        <w:spacing w:before="120"/>
        <w:ind w:left="216" w:hanging="216"/>
        <w:rPr>
          <w:rFonts w:eastAsia="Times New Roman" w:cstheme="minorHAnsi"/>
        </w:rPr>
      </w:pPr>
    </w:p>
    <w:p w14:paraId="7A03162F" w14:textId="53131A6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B595E">
        <w:rPr>
          <w:rFonts w:eastAsia="Times New Roman" w:cstheme="minorHAnsi"/>
          <w:b/>
          <w:bCs/>
        </w:rPr>
        <w:t>No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473011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35146">
        <w:rPr>
          <w:rFonts w:cstheme="minorHAnsi"/>
          <w:bCs/>
          <w:sz w:val="22"/>
          <w:szCs w:val="22"/>
        </w:rPr>
        <w:t>2</w:t>
      </w:r>
      <w:r w:rsidR="006A3C8C">
        <w:rPr>
          <w:rFonts w:cstheme="minorHAnsi"/>
          <w:bCs/>
          <w:sz w:val="22"/>
          <w:szCs w:val="22"/>
        </w:rPr>
        <w:t>3</w:t>
      </w:r>
      <w:proofErr w:type="gramEnd"/>
    </w:p>
    <w:p w14:paraId="5AAC9C6C" w14:textId="73AED20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35146">
        <w:rPr>
          <w:rFonts w:cstheme="minorHAnsi"/>
          <w:bCs/>
          <w:sz w:val="22"/>
          <w:szCs w:val="22"/>
        </w:rPr>
        <w:t>5</w:t>
      </w:r>
      <w:r w:rsidR="006A3C8C">
        <w:rPr>
          <w:rFonts w:cstheme="minorHAnsi"/>
          <w:bCs/>
          <w:sz w:val="22"/>
          <w:szCs w:val="22"/>
        </w:rPr>
        <w:t>1</w:t>
      </w:r>
      <w:r w:rsidR="00935146">
        <w:rPr>
          <w:rFonts w:cstheme="minorHAnsi"/>
          <w:bCs/>
          <w:sz w:val="22"/>
          <w:szCs w:val="22"/>
        </w:rPr>
        <w:t xml:space="preserve">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E44B0FC" w:rsidR="007D61A8" w:rsidRPr="00565D15" w:rsidRDefault="005D1AE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thryn Nevill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C01398">
        <w:rPr>
          <w:rFonts w:cstheme="minorHAnsi"/>
        </w:rPr>
        <w:t xml:space="preserve">Our research goals are to improve the analysis of microplastics present in multiple sample types, as well as improve the data generated from those particles of interest.  </w:t>
      </w:r>
    </w:p>
    <w:p w14:paraId="729B3D4B" w14:textId="73CEEF6A" w:rsidR="00565D15" w:rsidRPr="00B07A3B" w:rsidRDefault="00565D15" w:rsidP="00565D1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6.2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374F1F1" w:rsidR="00D75084" w:rsidRPr="00565D15" w:rsidRDefault="005D1AE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thryn Nevill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01398">
        <w:rPr>
          <w:rFonts w:cstheme="minorHAnsi"/>
        </w:rPr>
        <w:t xml:space="preserve">Current microplastics analytical methods are prone to the introduction of extrinsic contamination. The methods we describe here </w:t>
      </w:r>
      <w:r w:rsidR="00716C90">
        <w:rPr>
          <w:rFonts w:cstheme="minorHAnsi"/>
        </w:rPr>
        <w:t>eliminate</w:t>
      </w:r>
      <w:r w:rsidR="00C01398">
        <w:rPr>
          <w:rFonts w:cstheme="minorHAnsi"/>
        </w:rPr>
        <w:t xml:space="preserve"> transfer steps and alleviate this contamination problem. </w:t>
      </w:r>
    </w:p>
    <w:p w14:paraId="7A767247" w14:textId="7029CCDB" w:rsidR="00565D15" w:rsidRPr="00B07A3B" w:rsidRDefault="00565D15" w:rsidP="00565D1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</w:p>
    <w:p w14:paraId="7AF3EA75" w14:textId="77777777" w:rsidR="00565D15" w:rsidRPr="00D75084" w:rsidRDefault="00565D15" w:rsidP="0093216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23815861" w:rsidR="00333FA4" w:rsidRPr="00565D15" w:rsidRDefault="005D1AE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eagan Hora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9B595E">
        <w:rPr>
          <w:rFonts w:cstheme="minorHAnsi"/>
        </w:rPr>
        <w:t>We are providing a protocol</w:t>
      </w:r>
      <w:r w:rsidR="00BE2C13">
        <w:rPr>
          <w:rFonts w:cstheme="minorHAnsi"/>
        </w:rPr>
        <w:t xml:space="preserve"> utilizing a Silicon Nanomembrane </w:t>
      </w:r>
      <w:r w:rsidR="009B595E">
        <w:rPr>
          <w:rFonts w:cstheme="minorHAnsi"/>
        </w:rPr>
        <w:t xml:space="preserve">that allows researchers to conduct </w:t>
      </w:r>
      <w:r w:rsidR="00BE2C13">
        <w:rPr>
          <w:rFonts w:cstheme="minorHAnsi"/>
        </w:rPr>
        <w:t xml:space="preserve">Multimodal analyses of their particles of interest with increased efficiency and less contamination. </w:t>
      </w:r>
    </w:p>
    <w:p w14:paraId="19B21D94" w14:textId="77C92CBA" w:rsidR="00565D15" w:rsidRPr="00932162" w:rsidRDefault="00565D15" w:rsidP="0093216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FB4501A" w:rsidR="00333FA4" w:rsidRDefault="005D1AE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eagan Hora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C01398">
        <w:rPr>
          <w:rFonts w:eastAsia="Times New Roman" w:cstheme="minorHAnsi"/>
        </w:rPr>
        <w:t xml:space="preserve">The analysis of microplastics is only as effective as the methods utilized; combining optical, electron, and spectroscopic imaging techniques allow for the fullest picture. Silicon nanomembranes enable these multiple analyses. </w:t>
      </w:r>
    </w:p>
    <w:p w14:paraId="5EB13EA4" w14:textId="6A870F53" w:rsidR="00565D15" w:rsidRPr="00932162" w:rsidRDefault="00565D15" w:rsidP="0093216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3.2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2336ACFA" w:rsidR="00FF25E5" w:rsidRPr="00C058AE" w:rsidRDefault="00A13CC3" w:rsidP="00476AB7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F01EE51" w:rsidR="00CE10F2" w:rsidRDefault="0093514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35146">
        <w:rPr>
          <w:rFonts w:cstheme="minorHAnsi"/>
          <w:b/>
          <w:bCs/>
        </w:rPr>
        <w:t xml:space="preserve">Quality Control Procedures </w:t>
      </w:r>
      <w:r>
        <w:rPr>
          <w:rFonts w:cstheme="minorHAnsi"/>
          <w:b/>
          <w:bCs/>
        </w:rPr>
        <w:t>a</w:t>
      </w:r>
      <w:r w:rsidRPr="00935146">
        <w:rPr>
          <w:rFonts w:cstheme="minorHAnsi"/>
          <w:b/>
          <w:bCs/>
        </w:rPr>
        <w:t xml:space="preserve">nd </w:t>
      </w:r>
      <w:r w:rsidR="0066011B">
        <w:rPr>
          <w:rFonts w:cstheme="minorHAnsi"/>
          <w:b/>
          <w:bCs/>
        </w:rPr>
        <w:t xml:space="preserve">Ultrapure </w:t>
      </w:r>
      <w:r w:rsidRPr="00935146">
        <w:rPr>
          <w:rFonts w:cstheme="minorHAnsi"/>
          <w:b/>
          <w:bCs/>
        </w:rPr>
        <w:t>Solution Preparations</w:t>
      </w:r>
    </w:p>
    <w:p w14:paraId="314C5FBA" w14:textId="10DDA65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33847">
        <w:rPr>
          <w:rFonts w:cstheme="minorHAnsi"/>
        </w:rPr>
        <w:t>Teagan Hor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E8A60B4" w14:textId="77777777" w:rsidR="00A4330F" w:rsidRDefault="00A4330F" w:rsidP="00A4330F">
      <w:pPr>
        <w:pStyle w:val="Narration"/>
        <w:numPr>
          <w:ilvl w:val="1"/>
          <w:numId w:val="3"/>
        </w:numPr>
      </w:pPr>
      <w:r>
        <w:t xml:space="preserve">To begin, don 100 percent cotton laboratory coat and nitrile gloves </w:t>
      </w:r>
      <w:r>
        <w:rPr>
          <w:b/>
        </w:rPr>
        <w:t>[1]</w:t>
      </w:r>
      <w:r>
        <w:t xml:space="preserve">.  </w:t>
      </w:r>
    </w:p>
    <w:p w14:paraId="3DAC98C8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WIDE: Talent putting on a 100 percent cotton laboratory coat and donning nitrile gloves.</w:t>
      </w:r>
    </w:p>
    <w:p w14:paraId="216DFDC2" w14:textId="77777777" w:rsidR="00A4330F" w:rsidRDefault="00A4330F" w:rsidP="00A4330F"/>
    <w:p w14:paraId="13ACD1CC" w14:textId="2B849F69" w:rsidR="00A4330F" w:rsidRDefault="00A4330F" w:rsidP="00A4330F">
      <w:pPr>
        <w:pStyle w:val="Narration"/>
        <w:numPr>
          <w:ilvl w:val="1"/>
          <w:numId w:val="3"/>
        </w:numPr>
      </w:pPr>
      <w:r>
        <w:t xml:space="preserve">Using 99 percent isopropyl alcohol, spray the nitrile gloves </w:t>
      </w:r>
      <w:r>
        <w:rPr>
          <w:b/>
        </w:rPr>
        <w:t>[1]</w:t>
      </w:r>
      <w:r>
        <w:t xml:space="preserve">. Rub the hands together thoroughly </w:t>
      </w:r>
      <w:r>
        <w:rPr>
          <w:b/>
        </w:rPr>
        <w:t>[2]</w:t>
      </w:r>
      <w:r>
        <w:t xml:space="preserve"> and rinse with approximately 18 megaohm, 0.22 micrometer-filtered water </w:t>
      </w:r>
      <w:r>
        <w:rPr>
          <w:b/>
        </w:rPr>
        <w:t>[3</w:t>
      </w:r>
      <w:r w:rsidR="00550853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67F93C2C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praying nitrile gloves thoroughly with 99 percent isopropyl alcohol.  </w:t>
      </w:r>
    </w:p>
    <w:p w14:paraId="5F86659C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ubbing gloved hands together to spread the isopropyl alcohol evenly.  </w:t>
      </w:r>
    </w:p>
    <w:p w14:paraId="41F4F4A7" w14:textId="0F094851" w:rsidR="00A4330F" w:rsidRPr="00565D15" w:rsidRDefault="00A4330F" w:rsidP="00A4330F">
      <w:pPr>
        <w:pStyle w:val="ShotDescription"/>
        <w:numPr>
          <w:ilvl w:val="2"/>
          <w:numId w:val="3"/>
        </w:numPr>
      </w:pPr>
      <w:r>
        <w:t xml:space="preserve">Talent rinsing gloved hands under a stream of filtered water.  </w:t>
      </w:r>
      <w:r w:rsidR="00550853" w:rsidRPr="00550853">
        <w:rPr>
          <w:b/>
          <w:bCs/>
        </w:rPr>
        <w:t>TXT: Repeat this process</w:t>
      </w:r>
      <w:r w:rsidR="00550853">
        <w:rPr>
          <w:b/>
          <w:bCs/>
        </w:rPr>
        <w:t xml:space="preserve"> 3x</w:t>
      </w:r>
      <w:r w:rsidR="00D612E8">
        <w:rPr>
          <w:b/>
          <w:bCs/>
        </w:rPr>
        <w:t xml:space="preserve">; Use this filtered </w:t>
      </w:r>
      <w:r w:rsidR="00D612E8" w:rsidRPr="00D612E8">
        <w:rPr>
          <w:b/>
          <w:bCs/>
        </w:rPr>
        <w:t>water throughout</w:t>
      </w:r>
      <w:r w:rsidR="00D612E8" w:rsidRPr="00565D15">
        <w:t xml:space="preserve"> </w:t>
      </w:r>
      <w:r w:rsidR="00550853" w:rsidRPr="00565D15">
        <w:t xml:space="preserve"> </w:t>
      </w:r>
    </w:p>
    <w:p w14:paraId="444CA464" w14:textId="77777777" w:rsidR="00A4330F" w:rsidRDefault="00A4330F" w:rsidP="00A4330F"/>
    <w:p w14:paraId="4B4B65F9" w14:textId="588C3ADF" w:rsidR="00A4330F" w:rsidRDefault="005D1AEF" w:rsidP="00A4330F">
      <w:pPr>
        <w:pStyle w:val="Narration"/>
        <w:numPr>
          <w:ilvl w:val="1"/>
          <w:numId w:val="3"/>
        </w:numPr>
      </w:pPr>
      <w:r w:rsidRPr="00476AB7">
        <w:rPr>
          <w:rFonts w:asciiTheme="majorHAnsi" w:hAnsiTheme="majorHAnsi" w:cstheme="majorHAnsi"/>
        </w:rPr>
        <w:t xml:space="preserve">Fold a natural fiber delicate task wipe into quarters </w:t>
      </w:r>
      <w:r w:rsidRPr="00476AB7">
        <w:rPr>
          <w:rFonts w:asciiTheme="majorHAnsi" w:hAnsiTheme="majorHAnsi" w:cstheme="majorHAnsi"/>
          <w:b/>
          <w:bCs/>
        </w:rPr>
        <w:t>[1]</w:t>
      </w:r>
      <w:r w:rsidRPr="00476AB7">
        <w:rPr>
          <w:rFonts w:asciiTheme="majorHAnsi" w:hAnsiTheme="majorHAnsi" w:cstheme="majorHAnsi"/>
        </w:rPr>
        <w:t xml:space="preserve">, then spray with 70% </w:t>
      </w:r>
      <w:r w:rsidR="00476AB7">
        <w:t>isopropyl alcohol</w:t>
      </w:r>
      <w:r w:rsidRPr="00476AB7">
        <w:rPr>
          <w:rFonts w:asciiTheme="majorHAnsi" w:hAnsiTheme="majorHAnsi" w:cstheme="majorHAnsi"/>
        </w:rPr>
        <w:t xml:space="preserve"> </w:t>
      </w:r>
      <w:r w:rsidRPr="00476AB7">
        <w:rPr>
          <w:rFonts w:asciiTheme="majorHAnsi" w:hAnsiTheme="majorHAnsi" w:cstheme="majorHAnsi"/>
          <w:b/>
          <w:bCs/>
        </w:rPr>
        <w:t>[2]</w:t>
      </w:r>
      <w:r w:rsidRPr="00476AB7">
        <w:rPr>
          <w:rFonts w:asciiTheme="majorHAnsi" w:hAnsiTheme="majorHAnsi" w:cstheme="majorHAnsi"/>
        </w:rPr>
        <w:t xml:space="preserve">. Wipe the hood surface from back to front in long strokes, re-folding the delicate task wipe to an unused surface every two strokes. </w:t>
      </w:r>
      <w:r w:rsidR="00A4330F">
        <w:rPr>
          <w:b/>
        </w:rPr>
        <w:t>[3</w:t>
      </w:r>
      <w:r w:rsidR="00550853">
        <w:rPr>
          <w:b/>
        </w:rPr>
        <w:t>-TXT</w:t>
      </w:r>
      <w:r w:rsidR="00A4330F">
        <w:rPr>
          <w:b/>
        </w:rPr>
        <w:t>]</w:t>
      </w:r>
      <w:r w:rsidR="00A4330F">
        <w:t xml:space="preserve">. </w:t>
      </w:r>
    </w:p>
    <w:p w14:paraId="2693CC89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folding a delicate task wipe into quarters.  </w:t>
      </w:r>
    </w:p>
    <w:p w14:paraId="0F1A7DC3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praying the folded wipe with 70 percent isopropyl alcohol.  </w:t>
      </w:r>
    </w:p>
    <w:p w14:paraId="06575B17" w14:textId="5E9369A9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wiping the laminar flow hood surface from back to front using long, even strokes, and re-folding the wipe.  </w:t>
      </w:r>
      <w:r w:rsidR="00550853" w:rsidRPr="00550853">
        <w:rPr>
          <w:b/>
          <w:bCs/>
        </w:rPr>
        <w:t>TXT: Repeat the wiping process if required</w:t>
      </w:r>
    </w:p>
    <w:p w14:paraId="3200300E" w14:textId="77777777" w:rsidR="00A4330F" w:rsidRDefault="00A4330F" w:rsidP="00A4330F"/>
    <w:p w14:paraId="4C404DCB" w14:textId="135554EB" w:rsidR="00A4330F" w:rsidRDefault="00550853" w:rsidP="00A4330F">
      <w:pPr>
        <w:pStyle w:val="Narration"/>
        <w:numPr>
          <w:ilvl w:val="1"/>
          <w:numId w:val="3"/>
        </w:numPr>
      </w:pPr>
      <w:r>
        <w:t>Now, r</w:t>
      </w:r>
      <w:r w:rsidR="00A4330F">
        <w:t xml:space="preserve">oll </w:t>
      </w:r>
      <w:r>
        <w:t>a silicone mat</w:t>
      </w:r>
      <w:r w:rsidR="00A4330F">
        <w:t xml:space="preserve"> across the surface of the hood to pick up any remaining particles </w:t>
      </w:r>
      <w:r w:rsidR="00A4330F">
        <w:rPr>
          <w:b/>
        </w:rPr>
        <w:t>[</w:t>
      </w:r>
      <w:r>
        <w:rPr>
          <w:b/>
        </w:rPr>
        <w:t>1</w:t>
      </w:r>
      <w:r w:rsidR="00A4330F">
        <w:rPr>
          <w:b/>
        </w:rPr>
        <w:t>]</w:t>
      </w:r>
      <w:r w:rsidR="00A4330F">
        <w:t xml:space="preserve">. Spray the silicone roller with 99 percent isopropyl alcohol and scrub using a gloved hand </w:t>
      </w:r>
      <w:r w:rsidR="00A4330F">
        <w:rPr>
          <w:b/>
        </w:rPr>
        <w:t>[</w:t>
      </w:r>
      <w:r>
        <w:rPr>
          <w:b/>
        </w:rPr>
        <w:t>2</w:t>
      </w:r>
      <w:r w:rsidR="00A4330F">
        <w:rPr>
          <w:b/>
        </w:rPr>
        <w:t>]</w:t>
      </w:r>
      <w:r w:rsidR="00A4330F">
        <w:t xml:space="preserve">. Rinse the roller with filtered water </w:t>
      </w:r>
      <w:r w:rsidR="00A4330F">
        <w:rPr>
          <w:b/>
        </w:rPr>
        <w:t>[</w:t>
      </w:r>
      <w:r>
        <w:rPr>
          <w:b/>
        </w:rPr>
        <w:t>3</w:t>
      </w:r>
      <w:r w:rsidR="00A4330F">
        <w:rPr>
          <w:b/>
        </w:rPr>
        <w:t>]</w:t>
      </w:r>
      <w:r w:rsidR="00A4330F">
        <w:t xml:space="preserve">. </w:t>
      </w:r>
      <w:r>
        <w:t>After repeating the cleaning process three times,</w:t>
      </w:r>
      <w:r w:rsidR="00A4330F">
        <w:t xml:space="preserve"> allow the roller to air-dry inside the hood </w:t>
      </w:r>
      <w:r w:rsidR="00A4330F">
        <w:rPr>
          <w:b/>
        </w:rPr>
        <w:t>[</w:t>
      </w:r>
      <w:r>
        <w:rPr>
          <w:b/>
        </w:rPr>
        <w:t>4</w:t>
      </w:r>
      <w:r w:rsidR="00395338">
        <w:rPr>
          <w:b/>
        </w:rPr>
        <w:t>-TXT</w:t>
      </w:r>
      <w:r w:rsidR="00A4330F">
        <w:rPr>
          <w:b/>
        </w:rPr>
        <w:t>]</w:t>
      </w:r>
      <w:r w:rsidR="00A4330F">
        <w:t xml:space="preserve">.  </w:t>
      </w:r>
    </w:p>
    <w:p w14:paraId="33AD8CCA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olling the mat across the hood surface to pick up debris.  </w:t>
      </w:r>
    </w:p>
    <w:p w14:paraId="23FEF90D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praying the silicone roller with 99 percent isopropyl alcohol and scrubbing with a gloved hand.  </w:t>
      </w:r>
    </w:p>
    <w:p w14:paraId="07A52F22" w14:textId="05C2CB8E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insing the silicone roller under </w:t>
      </w:r>
      <w:r w:rsidR="00550853">
        <w:t>f</w:t>
      </w:r>
      <w:r>
        <w:t xml:space="preserve">iltered water.  </w:t>
      </w:r>
    </w:p>
    <w:p w14:paraId="670DE2CC" w14:textId="66351D50" w:rsidR="00A4330F" w:rsidRDefault="00A4330F" w:rsidP="00A4330F">
      <w:pPr>
        <w:pStyle w:val="ShotDescription"/>
        <w:numPr>
          <w:ilvl w:val="2"/>
          <w:numId w:val="3"/>
        </w:numPr>
      </w:pPr>
      <w:r>
        <w:t>Talent setting the roller aside in the hood to air-dry.</w:t>
      </w:r>
      <w:r w:rsidR="00395338">
        <w:t xml:space="preserve"> </w:t>
      </w:r>
      <w:r w:rsidR="00395338" w:rsidRPr="00D612E8">
        <w:rPr>
          <w:b/>
          <w:bCs/>
        </w:rPr>
        <w:t>TXT: Re-rinse the nitrile gloves</w:t>
      </w:r>
      <w:r w:rsidR="00D612E8" w:rsidRPr="00D612E8">
        <w:rPr>
          <w:b/>
          <w:bCs/>
        </w:rPr>
        <w:t xml:space="preserve"> as</w:t>
      </w:r>
      <w:r w:rsidR="00395338" w:rsidRPr="00D612E8">
        <w:rPr>
          <w:b/>
          <w:bCs/>
        </w:rPr>
        <w:t xml:space="preserve"> demonstrated</w:t>
      </w:r>
      <w:r w:rsidR="00D612E8" w:rsidRPr="00D612E8">
        <w:rPr>
          <w:b/>
          <w:bCs/>
        </w:rPr>
        <w:t xml:space="preserve"> earlier</w:t>
      </w:r>
    </w:p>
    <w:p w14:paraId="1AC295D6" w14:textId="77777777" w:rsidR="00A4330F" w:rsidRDefault="00A4330F" w:rsidP="00A4330F"/>
    <w:p w14:paraId="20B65B0A" w14:textId="09CE0374" w:rsidR="00A4330F" w:rsidRDefault="0066011B" w:rsidP="00B51249">
      <w:pPr>
        <w:pStyle w:val="Narration"/>
        <w:numPr>
          <w:ilvl w:val="1"/>
          <w:numId w:val="3"/>
        </w:numPr>
      </w:pPr>
      <w:r>
        <w:t>To generat</w:t>
      </w:r>
      <w:r w:rsidR="00476AB7">
        <w:t>e</w:t>
      </w:r>
      <w:r>
        <w:t xml:space="preserve"> ultrapure water and isopropyl alcohol</w:t>
      </w:r>
      <w:r w:rsidR="00EF05FB">
        <w:t>, fill a 1-liter beaker with the</w:t>
      </w:r>
      <w:r>
        <w:t xml:space="preserve"> 18 megaohm</w:t>
      </w:r>
      <w:r w:rsidDel="0066011B">
        <w:t xml:space="preserve"> </w:t>
      </w:r>
      <w:r w:rsidR="00EF05FB">
        <w:t xml:space="preserve">water under the hood </w:t>
      </w:r>
      <w:r w:rsidR="00EF05FB" w:rsidRPr="00EF05FB">
        <w:rPr>
          <w:b/>
        </w:rPr>
        <w:t>[1]</w:t>
      </w:r>
      <w:r w:rsidR="00EF05FB">
        <w:t xml:space="preserve">. </w:t>
      </w:r>
      <w:r w:rsidR="00A4330F">
        <w:t xml:space="preserve">Prime a </w:t>
      </w:r>
      <w:r w:rsidR="00D612E8">
        <w:t>60-milliliter</w:t>
      </w:r>
      <w:r w:rsidR="00A4330F">
        <w:t xml:space="preserve"> syringe and </w:t>
      </w:r>
      <w:r w:rsidR="00D612E8">
        <w:t xml:space="preserve">attached </w:t>
      </w:r>
      <w:r w:rsidR="00A4330F">
        <w:t>0.22</w:t>
      </w:r>
      <w:r w:rsidR="00D612E8">
        <w:t>-</w:t>
      </w:r>
      <w:r w:rsidR="00A4330F">
        <w:t xml:space="preserve">micrometer cut-off syringe filter </w:t>
      </w:r>
      <w:r w:rsidR="00AB5359">
        <w:t>by pushing</w:t>
      </w:r>
      <w:r w:rsidR="00D612E8">
        <w:t xml:space="preserve"> </w:t>
      </w:r>
      <w:r w:rsidR="00A4330F">
        <w:t>at least 200 milliliters of filtered water through the syringe and filter</w:t>
      </w:r>
      <w:r w:rsidR="00AB5359">
        <w:t xml:space="preserve"> assembly</w:t>
      </w:r>
      <w:r w:rsidR="00A4330F">
        <w:t xml:space="preserve"> </w:t>
      </w:r>
      <w:r w:rsidR="00A4330F" w:rsidRPr="00EF05FB">
        <w:rPr>
          <w:b/>
        </w:rPr>
        <w:t>[</w:t>
      </w:r>
      <w:r w:rsidR="00EF05FB">
        <w:rPr>
          <w:b/>
        </w:rPr>
        <w:t>2</w:t>
      </w:r>
      <w:r w:rsidR="00A4330F" w:rsidRPr="00EF05FB">
        <w:rPr>
          <w:b/>
        </w:rPr>
        <w:t>]</w:t>
      </w:r>
      <w:r w:rsidR="00A4330F">
        <w:t xml:space="preserve">.  </w:t>
      </w:r>
    </w:p>
    <w:p w14:paraId="5326506F" w14:textId="4CDA4008" w:rsidR="00EF05FB" w:rsidRDefault="00EF05FB" w:rsidP="00EF05FB">
      <w:pPr>
        <w:pStyle w:val="ShotDescription"/>
        <w:numPr>
          <w:ilvl w:val="2"/>
          <w:numId w:val="3"/>
        </w:numPr>
      </w:pPr>
      <w:r>
        <w:t xml:space="preserve">Talent filling a </w:t>
      </w:r>
      <w:r w:rsidR="0066011B">
        <w:t>1-liter</w:t>
      </w:r>
      <w:r>
        <w:t xml:space="preserve"> beaker with filtered water under the hood.</w:t>
      </w:r>
    </w:p>
    <w:p w14:paraId="0ECF5764" w14:textId="38BD59AF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D612E8">
        <w:t>adding/drawing the filtered water to</w:t>
      </w:r>
      <w:r>
        <w:t xml:space="preserve"> a syringe </w:t>
      </w:r>
      <w:r w:rsidR="00D612E8">
        <w:t>attached to a</w:t>
      </w:r>
      <w:r>
        <w:t xml:space="preserve"> filter.</w:t>
      </w:r>
    </w:p>
    <w:p w14:paraId="4358591E" w14:textId="77777777" w:rsidR="00A4330F" w:rsidRDefault="00A4330F" w:rsidP="00A4330F"/>
    <w:p w14:paraId="2F5F99CF" w14:textId="22A57B0E" w:rsidR="00A4330F" w:rsidRDefault="00D612E8" w:rsidP="00A4330F">
      <w:pPr>
        <w:pStyle w:val="Narration"/>
        <w:numPr>
          <w:ilvl w:val="1"/>
          <w:numId w:val="3"/>
        </w:numPr>
      </w:pPr>
      <w:r>
        <w:t>Then, r</w:t>
      </w:r>
      <w:r w:rsidR="00A4330F">
        <w:t xml:space="preserve">inse a glass screw-cap container three times with filtered water </w:t>
      </w:r>
      <w:r w:rsidR="00A4330F">
        <w:rPr>
          <w:b/>
        </w:rPr>
        <w:t>[1]</w:t>
      </w:r>
      <w:r>
        <w:rPr>
          <w:b/>
        </w:rPr>
        <w:t xml:space="preserve"> </w:t>
      </w:r>
      <w:r w:rsidRPr="00D612E8">
        <w:rPr>
          <w:bCs/>
        </w:rPr>
        <w:t>and</w:t>
      </w:r>
      <w:r w:rsidR="00A4330F">
        <w:t xml:space="preserve"> </w:t>
      </w:r>
      <w:r>
        <w:t>fill</w:t>
      </w:r>
      <w:r w:rsidR="00A4330F">
        <w:t xml:space="preserve"> the container with syringe-filtered 18 megaohm, 0.22 micrometer-filtered water </w:t>
      </w:r>
      <w:r w:rsidR="00A4330F">
        <w:rPr>
          <w:b/>
        </w:rPr>
        <w:t>[2]</w:t>
      </w:r>
      <w:r w:rsidR="00A4330F">
        <w:t xml:space="preserve">.  </w:t>
      </w:r>
    </w:p>
    <w:p w14:paraId="019C5FBD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insing a glass screw-cap container three times with filtered water.  </w:t>
      </w:r>
    </w:p>
    <w:p w14:paraId="6711785A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filling the rinsed container with syringe-filtered water.</w:t>
      </w:r>
    </w:p>
    <w:p w14:paraId="2442F25C" w14:textId="77777777" w:rsidR="00A4330F" w:rsidRDefault="00A4330F" w:rsidP="00A4330F"/>
    <w:p w14:paraId="37587450" w14:textId="77777777" w:rsidR="00A4330F" w:rsidRDefault="00A4330F" w:rsidP="00A4330F">
      <w:pPr>
        <w:pStyle w:val="Narration"/>
        <w:numPr>
          <w:ilvl w:val="1"/>
          <w:numId w:val="3"/>
        </w:numPr>
      </w:pPr>
      <w:r>
        <w:t xml:space="preserve">Repeat the beaker filling, syringe priming, and container rinsing steps using the desired percentage concentration of isopropyl alcohol instead of water to generate ultrapure isopropyl alcohol </w:t>
      </w:r>
      <w:r>
        <w:rPr>
          <w:b/>
        </w:rPr>
        <w:t>[1]</w:t>
      </w:r>
      <w:r>
        <w:t xml:space="preserve">.  </w:t>
      </w:r>
    </w:p>
    <w:p w14:paraId="5772E013" w14:textId="04C405D4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D612E8">
        <w:t>displaying final</w:t>
      </w:r>
      <w:r>
        <w:t xml:space="preserve"> isopropyl alcohol</w:t>
      </w:r>
      <w:r w:rsidR="00D612E8">
        <w:t xml:space="preserve"> obtained after processing</w:t>
      </w:r>
      <w:r>
        <w:t>.</w:t>
      </w:r>
    </w:p>
    <w:p w14:paraId="6D0B2FE3" w14:textId="77777777" w:rsidR="00A4330F" w:rsidRDefault="00A4330F" w:rsidP="00A4330F"/>
    <w:p w14:paraId="61390263" w14:textId="77777777" w:rsidR="00A4330F" w:rsidRDefault="00A4330F" w:rsidP="00A4330F"/>
    <w:p w14:paraId="03339E01" w14:textId="413381BE" w:rsidR="00935146" w:rsidRDefault="00935146" w:rsidP="00935146">
      <w:pPr>
        <w:pStyle w:val="Narration"/>
        <w:numPr>
          <w:ilvl w:val="0"/>
          <w:numId w:val="3"/>
        </w:numPr>
        <w:rPr>
          <w:b/>
          <w:bCs/>
        </w:rPr>
      </w:pPr>
      <w:r w:rsidRPr="00935146">
        <w:rPr>
          <w:b/>
          <w:bCs/>
        </w:rPr>
        <w:t xml:space="preserve">Particle Capture </w:t>
      </w:r>
      <w:r>
        <w:rPr>
          <w:b/>
          <w:bCs/>
        </w:rPr>
        <w:t>f</w:t>
      </w:r>
      <w:r w:rsidRPr="00935146">
        <w:rPr>
          <w:b/>
          <w:bCs/>
        </w:rPr>
        <w:t xml:space="preserve">rom Liquid Samples </w:t>
      </w:r>
      <w:r>
        <w:rPr>
          <w:b/>
          <w:bCs/>
        </w:rPr>
        <w:t>v</w:t>
      </w:r>
      <w:r w:rsidRPr="00935146">
        <w:rPr>
          <w:b/>
          <w:bCs/>
        </w:rPr>
        <w:t>ia Filtration</w:t>
      </w:r>
    </w:p>
    <w:p w14:paraId="491FC8E0" w14:textId="32AF1E8C" w:rsidR="00A4330F" w:rsidRDefault="001C0769" w:rsidP="00A4330F">
      <w:pPr>
        <w:pStyle w:val="Narration"/>
        <w:numPr>
          <w:ilvl w:val="1"/>
          <w:numId w:val="3"/>
        </w:numPr>
      </w:pPr>
      <w:r>
        <w:t xml:space="preserve">Don personal protective equipment and nitrile gloves </w:t>
      </w:r>
      <w:r>
        <w:rPr>
          <w:b/>
        </w:rPr>
        <w:t>[1]</w:t>
      </w:r>
      <w:r>
        <w:t xml:space="preserve">. </w:t>
      </w:r>
      <w:r w:rsidR="00A4330F">
        <w:t xml:space="preserve">Spray a silicone gasket with ultrapure 99 percent isopropyl alcohol </w:t>
      </w:r>
      <w:r w:rsidR="00A4330F">
        <w:rPr>
          <w:b/>
        </w:rPr>
        <w:t>[</w:t>
      </w:r>
      <w:r>
        <w:rPr>
          <w:b/>
        </w:rPr>
        <w:t>2</w:t>
      </w:r>
      <w:r w:rsidR="00A4330F">
        <w:rPr>
          <w:b/>
        </w:rPr>
        <w:t>]</w:t>
      </w:r>
      <w:r w:rsidR="00EF05FB">
        <w:rPr>
          <w:b/>
        </w:rPr>
        <w:t xml:space="preserve"> </w:t>
      </w:r>
      <w:r w:rsidR="00EF05FB" w:rsidRPr="00EF05FB">
        <w:rPr>
          <w:bCs/>
        </w:rPr>
        <w:t>and</w:t>
      </w:r>
      <w:r w:rsidR="00EF05FB">
        <w:t xml:space="preserve"> s</w:t>
      </w:r>
      <w:r w:rsidR="00A4330F">
        <w:t xml:space="preserve">crub the gasket with gloved fingers </w:t>
      </w:r>
      <w:r w:rsidR="00A4330F">
        <w:rPr>
          <w:b/>
        </w:rPr>
        <w:t>[</w:t>
      </w:r>
      <w:r>
        <w:rPr>
          <w:b/>
        </w:rPr>
        <w:t>3</w:t>
      </w:r>
      <w:r w:rsidR="00A4330F">
        <w:rPr>
          <w:b/>
        </w:rPr>
        <w:t>]</w:t>
      </w:r>
      <w:r w:rsidR="00A4330F">
        <w:t xml:space="preserve">. </w:t>
      </w:r>
      <w:r w:rsidR="00EF05FB">
        <w:t>Then, r</w:t>
      </w:r>
      <w:r w:rsidR="00A4330F">
        <w:t xml:space="preserve">inse the gasket with ultrapure water </w:t>
      </w:r>
      <w:r w:rsidR="00A4330F">
        <w:rPr>
          <w:b/>
        </w:rPr>
        <w:t>[</w:t>
      </w:r>
      <w:r>
        <w:rPr>
          <w:b/>
        </w:rPr>
        <w:t>4</w:t>
      </w:r>
      <w:r w:rsidR="00EF05FB">
        <w:rPr>
          <w:b/>
        </w:rPr>
        <w:t>-TXT</w:t>
      </w:r>
      <w:r w:rsidR="00A4330F">
        <w:rPr>
          <w:b/>
        </w:rPr>
        <w:t>]</w:t>
      </w:r>
      <w:r w:rsidR="00A4330F">
        <w:t xml:space="preserve">.   </w:t>
      </w:r>
    </w:p>
    <w:p w14:paraId="724B7765" w14:textId="059FA3BA" w:rsidR="001C0769" w:rsidRDefault="001C0769" w:rsidP="001C0769">
      <w:pPr>
        <w:pStyle w:val="ShotDescription"/>
        <w:numPr>
          <w:ilvl w:val="2"/>
          <w:numId w:val="3"/>
        </w:numPr>
      </w:pPr>
      <w:r>
        <w:t>Talent putting on a PPE and nitrile gloves.</w:t>
      </w:r>
    </w:p>
    <w:p w14:paraId="636A1DA1" w14:textId="52751FA2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praying a silicone gasket thoroughly with ultrapure 99 percent isopropyl alcohol.  </w:t>
      </w:r>
    </w:p>
    <w:p w14:paraId="78FF9BAD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crubbing the silicone gasket with gloved fingers.  </w:t>
      </w:r>
    </w:p>
    <w:p w14:paraId="01043529" w14:textId="1923D975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insing the silicone gasket with ultrapure water. </w:t>
      </w:r>
      <w:r w:rsidR="00EF05FB" w:rsidRPr="00EF05FB">
        <w:rPr>
          <w:b/>
          <w:bCs/>
        </w:rPr>
        <w:t xml:space="preserve">TXT: Repeat </w:t>
      </w:r>
      <w:r w:rsidR="00EF05FB">
        <w:rPr>
          <w:b/>
          <w:bCs/>
        </w:rPr>
        <w:t>the IPA wash</w:t>
      </w:r>
      <w:r w:rsidR="00EF05FB" w:rsidRPr="00EF05FB">
        <w:rPr>
          <w:b/>
          <w:bCs/>
        </w:rPr>
        <w:t xml:space="preserve"> </w:t>
      </w:r>
      <w:r w:rsidR="00EF05FB">
        <w:rPr>
          <w:b/>
          <w:bCs/>
        </w:rPr>
        <w:t>3x</w:t>
      </w:r>
      <w:r w:rsidR="00EF05FB" w:rsidRPr="00EF05FB">
        <w:rPr>
          <w:b/>
          <w:bCs/>
        </w:rPr>
        <w:t xml:space="preserve"> for each gasket</w:t>
      </w:r>
      <w:r>
        <w:t xml:space="preserve"> </w:t>
      </w:r>
    </w:p>
    <w:p w14:paraId="2FE51E03" w14:textId="77777777" w:rsidR="00A4330F" w:rsidRDefault="00A4330F" w:rsidP="00A4330F"/>
    <w:p w14:paraId="03BD3298" w14:textId="1BD460F0" w:rsidR="00A4330F" w:rsidRDefault="00D57AF0" w:rsidP="00A4330F">
      <w:pPr>
        <w:pStyle w:val="Narration"/>
        <w:numPr>
          <w:ilvl w:val="1"/>
          <w:numId w:val="3"/>
        </w:numPr>
      </w:pPr>
      <w:r>
        <w:t xml:space="preserve">First, generate the process blank. </w:t>
      </w:r>
      <w:r w:rsidR="00A4330F">
        <w:t>Utilizing the primed syringe, uptake 30 milliliters of ultrapure water and 30 milliliters of air into the 60</w:t>
      </w:r>
      <w:r w:rsidR="00EF05FB">
        <w:t>-</w:t>
      </w:r>
      <w:r w:rsidR="00A4330F">
        <w:t xml:space="preserve">milliliter syringe </w:t>
      </w:r>
      <w:r w:rsidR="00A4330F">
        <w:rPr>
          <w:b/>
        </w:rPr>
        <w:t>[1]</w:t>
      </w:r>
      <w:r w:rsidR="00A4330F">
        <w:t xml:space="preserve">. Screw on a syringe filter </w:t>
      </w:r>
      <w:r w:rsidR="00A4330F">
        <w:rPr>
          <w:b/>
        </w:rPr>
        <w:t>[2]</w:t>
      </w:r>
      <w:r w:rsidR="00A4330F">
        <w:t xml:space="preserve">. Shake the syringe vigorously </w:t>
      </w:r>
      <w:r w:rsidR="00A4330F">
        <w:rPr>
          <w:b/>
        </w:rPr>
        <w:t>[3]</w:t>
      </w:r>
      <w:r w:rsidR="00A4330F">
        <w:t xml:space="preserve"> </w:t>
      </w:r>
      <w:r w:rsidR="00EF05FB">
        <w:t>and d</w:t>
      </w:r>
      <w:r w:rsidR="00A4330F">
        <w:t xml:space="preserve">ispense the liquid and air through the filter </w:t>
      </w:r>
      <w:r w:rsidR="00A4330F">
        <w:rPr>
          <w:b/>
        </w:rPr>
        <w:t>[4]</w:t>
      </w:r>
      <w:r w:rsidR="00A4330F">
        <w:t xml:space="preserve">.   </w:t>
      </w:r>
    </w:p>
    <w:p w14:paraId="0C4AB6B8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drawing 30 milliliters of ultrapure water and 30 milliliters of air into the </w:t>
      </w:r>
      <w:proofErr w:type="gramStart"/>
      <w:r>
        <w:t>60 milliliter</w:t>
      </w:r>
      <w:proofErr w:type="gramEnd"/>
      <w:r>
        <w:t xml:space="preserve"> syringe.  </w:t>
      </w:r>
    </w:p>
    <w:p w14:paraId="2950633C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lastRenderedPageBreak/>
        <w:t xml:space="preserve">Talent screwing a syringe filter onto the syringe.  </w:t>
      </w:r>
    </w:p>
    <w:p w14:paraId="0BFBC157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haking the syringe vigorously to mix.  </w:t>
      </w:r>
    </w:p>
    <w:p w14:paraId="5434DBD7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dispensing the contents through the syringe filter.  </w:t>
      </w:r>
    </w:p>
    <w:p w14:paraId="367700C2" w14:textId="77777777" w:rsidR="00A4330F" w:rsidRDefault="00A4330F" w:rsidP="00A4330F"/>
    <w:p w14:paraId="0E64D2D8" w14:textId="27726109" w:rsidR="00A4330F" w:rsidRDefault="00EF05FB" w:rsidP="00A4330F">
      <w:pPr>
        <w:pStyle w:val="Narration"/>
        <w:numPr>
          <w:ilvl w:val="1"/>
          <w:numId w:val="3"/>
        </w:numPr>
      </w:pPr>
      <w:r>
        <w:t>After rinsing 3 times, a</w:t>
      </w:r>
      <w:r w:rsidR="00A4330F">
        <w:t xml:space="preserve">ssemble the filtration apparatus according to the visual assembly graphic </w:t>
      </w:r>
      <w:r w:rsidR="00A4330F">
        <w:rPr>
          <w:b/>
        </w:rPr>
        <w:t>[1]</w:t>
      </w:r>
      <w:r>
        <w:rPr>
          <w:b/>
        </w:rPr>
        <w:t xml:space="preserve"> [2]</w:t>
      </w:r>
      <w:r w:rsidR="00A4330F">
        <w:t xml:space="preserve">.  </w:t>
      </w:r>
    </w:p>
    <w:p w14:paraId="4CF95D11" w14:textId="40803A49" w:rsidR="00A4330F" w:rsidRDefault="00A4330F" w:rsidP="00A4330F">
      <w:pPr>
        <w:pStyle w:val="ShotDescription"/>
        <w:numPr>
          <w:ilvl w:val="2"/>
          <w:numId w:val="3"/>
        </w:numPr>
      </w:pPr>
      <w:r>
        <w:t>Talent assembling the filtration apparatus carefully</w:t>
      </w:r>
      <w:r w:rsidR="00EF05FB">
        <w:t>.</w:t>
      </w:r>
    </w:p>
    <w:p w14:paraId="0D8B8602" w14:textId="3FA22D73" w:rsidR="00EF05FB" w:rsidRDefault="00EF05FB" w:rsidP="00A4330F">
      <w:pPr>
        <w:pStyle w:val="ShotDescription"/>
        <w:numPr>
          <w:ilvl w:val="2"/>
          <w:numId w:val="3"/>
        </w:numPr>
      </w:pPr>
      <w:r>
        <w:t xml:space="preserve">LAB MEDIA: Figure 1B </w:t>
      </w:r>
      <w:r w:rsidRPr="00EF05FB">
        <w:rPr>
          <w:i/>
          <w:iCs/>
          <w:color w:val="3333FF"/>
        </w:rPr>
        <w:t>Video Editor: Please use split screen to show both the shots of this step</w:t>
      </w:r>
    </w:p>
    <w:p w14:paraId="157442A6" w14:textId="77777777" w:rsidR="00A4330F" w:rsidRDefault="00A4330F" w:rsidP="00A4330F"/>
    <w:p w14:paraId="282D9C3E" w14:textId="77777777" w:rsidR="00A4330F" w:rsidRDefault="00A4330F" w:rsidP="00A4330F">
      <w:pPr>
        <w:pStyle w:val="Narration"/>
        <w:numPr>
          <w:ilvl w:val="1"/>
          <w:numId w:val="3"/>
        </w:numPr>
      </w:pPr>
      <w:r>
        <w:t xml:space="preserve">Turn on the vacuum to the filtration apparatus to create a negative flow through the filter disk stack </w:t>
      </w:r>
      <w:r>
        <w:rPr>
          <w:b/>
        </w:rPr>
        <w:t>[1]</w:t>
      </w:r>
      <w:r>
        <w:t xml:space="preserve">.  </w:t>
      </w:r>
    </w:p>
    <w:p w14:paraId="78CFCA5D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turning on the vacuum and confirming negative flow through the stack.</w:t>
      </w:r>
    </w:p>
    <w:p w14:paraId="56935BCD" w14:textId="77777777" w:rsidR="00A4330F" w:rsidRDefault="00A4330F" w:rsidP="00A4330F"/>
    <w:p w14:paraId="6E35B7CA" w14:textId="2F4A3D84" w:rsidR="00A4330F" w:rsidRDefault="00A4330F" w:rsidP="001E725A">
      <w:pPr>
        <w:pStyle w:val="Narration"/>
        <w:numPr>
          <w:ilvl w:val="1"/>
          <w:numId w:val="3"/>
        </w:numPr>
      </w:pPr>
      <w:r>
        <w:t xml:space="preserve">To </w:t>
      </w:r>
      <w:r w:rsidR="00EF05FB">
        <w:t>measure the background contamination</w:t>
      </w:r>
      <w:r w:rsidR="00D57AF0">
        <w:t xml:space="preserve"> of the process blank</w:t>
      </w:r>
      <w:r>
        <w:t xml:space="preserve">, dispense 50 milliliters of ultrapure water slowly over the nanomembrane in the center of the top disk using the rinsed syringe </w:t>
      </w:r>
      <w:r>
        <w:rPr>
          <w:b/>
        </w:rPr>
        <w:t>[1]</w:t>
      </w:r>
      <w:r>
        <w:t xml:space="preserve">.  </w:t>
      </w:r>
      <w:r w:rsidR="001E725A">
        <w:t xml:space="preserve">Allow the ultrapure water to filter through </w:t>
      </w:r>
      <w:r w:rsidR="001E725A">
        <w:rPr>
          <w:b/>
        </w:rPr>
        <w:t>[2-TXT]</w:t>
      </w:r>
      <w:r w:rsidR="001E725A">
        <w:t xml:space="preserve">. Once the sample is dry, turn off the vacuum </w:t>
      </w:r>
      <w:r w:rsidR="001E725A">
        <w:rPr>
          <w:b/>
        </w:rPr>
        <w:t>[3]</w:t>
      </w:r>
      <w:r w:rsidR="001E725A">
        <w:t xml:space="preserve">.  </w:t>
      </w:r>
    </w:p>
    <w:p w14:paraId="1DD8A4F0" w14:textId="7FE37BE9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EF05FB">
        <w:t>d</w:t>
      </w:r>
      <w:r>
        <w:t>ispensing 50 milliliters of ultrapure water over the nanomembrane using the rinsed syringe.</w:t>
      </w:r>
    </w:p>
    <w:p w14:paraId="210D677E" w14:textId="19BA6A1B" w:rsidR="00A4330F" w:rsidRDefault="001E725A" w:rsidP="00A4330F">
      <w:pPr>
        <w:pStyle w:val="ShotDescription"/>
        <w:numPr>
          <w:ilvl w:val="2"/>
          <w:numId w:val="3"/>
        </w:numPr>
      </w:pPr>
      <w:r>
        <w:t>Shot of the</w:t>
      </w:r>
      <w:r w:rsidR="00A4330F">
        <w:t xml:space="preserve"> ultrapure water filtering through the nanomembrane.  </w:t>
      </w:r>
      <w:r w:rsidRPr="001E725A">
        <w:rPr>
          <w:b/>
          <w:bCs/>
        </w:rPr>
        <w:t xml:space="preserve">TXT: After filtration, keep the vacuum on for </w:t>
      </w:r>
      <w:r>
        <w:rPr>
          <w:b/>
          <w:bCs/>
        </w:rPr>
        <w:t>1 min</w:t>
      </w:r>
    </w:p>
    <w:p w14:paraId="5A468601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turning off the vacuum once the sample is fully dry.</w:t>
      </w:r>
    </w:p>
    <w:p w14:paraId="5E8FAD9A" w14:textId="77777777" w:rsidR="00A4330F" w:rsidRDefault="00A4330F" w:rsidP="00A4330F"/>
    <w:p w14:paraId="4903D399" w14:textId="5A578C2B" w:rsidR="00A4330F" w:rsidRDefault="00A4330F" w:rsidP="001E725A">
      <w:pPr>
        <w:pStyle w:val="Narration"/>
        <w:numPr>
          <w:ilvl w:val="1"/>
          <w:numId w:val="3"/>
        </w:numPr>
      </w:pPr>
      <w:r>
        <w:t xml:space="preserve">Using clean tweezers, carefully remove the filter disks from the gaskets </w:t>
      </w:r>
      <w:r>
        <w:rPr>
          <w:b/>
        </w:rPr>
        <w:t>[1]</w:t>
      </w:r>
      <w:r>
        <w:t xml:space="preserve"> </w:t>
      </w:r>
      <w:r w:rsidR="001E725A">
        <w:t>and p</w:t>
      </w:r>
      <w:r>
        <w:t>lace the</w:t>
      </w:r>
      <w:r w:rsidR="001E725A">
        <w:t>m</w:t>
      </w:r>
      <w:r>
        <w:t xml:space="preserve"> into a clean, labeled container such as a glass Petri dish or a darkened box </w:t>
      </w:r>
      <w:r>
        <w:rPr>
          <w:b/>
        </w:rPr>
        <w:t>[2]</w:t>
      </w:r>
      <w:r>
        <w:t xml:space="preserve">.  </w:t>
      </w:r>
      <w:r w:rsidR="001E725A">
        <w:t xml:space="preserve">Image the filter disks under microscopy for optical analysis and particle counting </w:t>
      </w:r>
      <w:r w:rsidR="001E725A">
        <w:rPr>
          <w:b/>
        </w:rPr>
        <w:t>[3]</w:t>
      </w:r>
      <w:r w:rsidR="001E725A">
        <w:t>.</w:t>
      </w:r>
    </w:p>
    <w:p w14:paraId="32D96894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emoving filter disks carefully with tweezers.  </w:t>
      </w:r>
    </w:p>
    <w:p w14:paraId="598DC0FE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placing the filter disks into a clean and labeled container.</w:t>
      </w:r>
    </w:p>
    <w:p w14:paraId="3DC34A17" w14:textId="532B878F" w:rsidR="00A4330F" w:rsidRDefault="001E725A" w:rsidP="00A4330F">
      <w:pPr>
        <w:pStyle w:val="ShotDescription"/>
        <w:numPr>
          <w:ilvl w:val="2"/>
          <w:numId w:val="3"/>
        </w:numPr>
      </w:pPr>
      <w:r>
        <w:t>Talent placing the</w:t>
      </w:r>
      <w:r w:rsidR="00A4330F">
        <w:t xml:space="preserve"> filter disks under a microscope.</w:t>
      </w:r>
    </w:p>
    <w:p w14:paraId="07FE1C4A" w14:textId="77777777" w:rsidR="00A4330F" w:rsidRDefault="00A4330F" w:rsidP="00A4330F"/>
    <w:p w14:paraId="63D92A77" w14:textId="75DA35AB" w:rsidR="00935146" w:rsidRDefault="00A4330F" w:rsidP="003A7AF5">
      <w:pPr>
        <w:pStyle w:val="Narration"/>
        <w:numPr>
          <w:ilvl w:val="1"/>
          <w:numId w:val="3"/>
        </w:numPr>
      </w:pPr>
      <w:r>
        <w:t xml:space="preserve">For </w:t>
      </w:r>
      <w:r w:rsidR="00D57AF0">
        <w:t xml:space="preserve">experimental </w:t>
      </w:r>
      <w:r>
        <w:t xml:space="preserve">liquid samples, </w:t>
      </w:r>
      <w:r w:rsidR="003A7AF5">
        <w:t>r</w:t>
      </w:r>
      <w:r>
        <w:t xml:space="preserve">epeat the syringe rinsing process </w:t>
      </w:r>
      <w:r w:rsidR="003A7AF5">
        <w:t xml:space="preserve">with an additional cleaned gasket and syringe-filter unit </w:t>
      </w:r>
      <w:r>
        <w:rPr>
          <w:b/>
        </w:rPr>
        <w:t>[</w:t>
      </w:r>
      <w:r w:rsidR="003A7AF5">
        <w:rPr>
          <w:b/>
        </w:rPr>
        <w:t>1</w:t>
      </w:r>
      <w:r>
        <w:rPr>
          <w:b/>
        </w:rPr>
        <w:t>]</w:t>
      </w:r>
      <w:r>
        <w:t xml:space="preserve">.  </w:t>
      </w:r>
      <w:r w:rsidR="003A7AF5">
        <w:t xml:space="preserve">Next, uptake the desired amount of the new sample </w:t>
      </w:r>
      <w:r w:rsidR="003A7AF5">
        <w:rPr>
          <w:b/>
        </w:rPr>
        <w:t>[2]</w:t>
      </w:r>
      <w:r w:rsidR="003A7AF5">
        <w:t xml:space="preserve"> and dispense the sample slowly over the nanomembrane in the center of the top disk </w:t>
      </w:r>
      <w:r w:rsidR="003A7AF5">
        <w:rPr>
          <w:b/>
        </w:rPr>
        <w:t>[3]</w:t>
      </w:r>
      <w:r w:rsidR="003A7AF5">
        <w:t xml:space="preserve">. </w:t>
      </w:r>
    </w:p>
    <w:p w14:paraId="36BF554E" w14:textId="77777777" w:rsidR="00935146" w:rsidRDefault="00935146" w:rsidP="00935146">
      <w:pPr>
        <w:pStyle w:val="ShotDescription"/>
        <w:numPr>
          <w:ilvl w:val="2"/>
          <w:numId w:val="3"/>
        </w:numPr>
      </w:pPr>
      <w:r>
        <w:t>Talent rinsing the syringe.</w:t>
      </w:r>
    </w:p>
    <w:p w14:paraId="65385BE3" w14:textId="77777777" w:rsidR="00935146" w:rsidRDefault="00935146" w:rsidP="00935146">
      <w:pPr>
        <w:pStyle w:val="ShotDescription"/>
        <w:numPr>
          <w:ilvl w:val="2"/>
          <w:numId w:val="3"/>
        </w:numPr>
      </w:pPr>
      <w:r>
        <w:lastRenderedPageBreak/>
        <w:t xml:space="preserve">Talent drawing the desired amount of sample into the syringe.  </w:t>
      </w:r>
    </w:p>
    <w:p w14:paraId="0A90361C" w14:textId="359ABF34" w:rsidR="00935146" w:rsidRDefault="00935146" w:rsidP="00D31257">
      <w:pPr>
        <w:pStyle w:val="ShotDescription"/>
        <w:numPr>
          <w:ilvl w:val="2"/>
          <w:numId w:val="3"/>
        </w:numPr>
      </w:pPr>
      <w:r>
        <w:t>Talent dispensing the sample slowly over the nanomembrane</w:t>
      </w:r>
      <w:r w:rsidR="00565D15">
        <w:t>.</w:t>
      </w:r>
    </w:p>
    <w:p w14:paraId="573031DD" w14:textId="77777777" w:rsidR="00565D15" w:rsidRDefault="00565D15" w:rsidP="00565D15">
      <w:pPr>
        <w:pStyle w:val="ShotDescription"/>
        <w:ind w:firstLine="0"/>
      </w:pPr>
    </w:p>
    <w:p w14:paraId="3A9004BF" w14:textId="1A705E2A" w:rsidR="00A4330F" w:rsidRDefault="003A7AF5" w:rsidP="003A7AF5">
      <w:pPr>
        <w:pStyle w:val="Narration"/>
        <w:numPr>
          <w:ilvl w:val="1"/>
          <w:numId w:val="3"/>
        </w:numPr>
      </w:pPr>
      <w:r>
        <w:t xml:space="preserve">Once sample filtration is complete, rinse the membrane three times with 1 milliliter of ultrapure water </w:t>
      </w:r>
      <w:r>
        <w:rPr>
          <w:b/>
        </w:rPr>
        <w:t>[4-TXT]</w:t>
      </w:r>
      <w:r>
        <w:t xml:space="preserve">.    </w:t>
      </w:r>
    </w:p>
    <w:p w14:paraId="6379EE45" w14:textId="57FC4CD8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ng</w:t>
      </w:r>
      <w:r>
        <w:t xml:space="preserve"> the membrane with 1 milliliter of ultrapure water each time.</w:t>
      </w:r>
      <w:r w:rsidR="003A7AF5">
        <w:t xml:space="preserve"> </w:t>
      </w:r>
      <w:r w:rsidR="003A7AF5" w:rsidRPr="003A7AF5">
        <w:rPr>
          <w:b/>
          <w:bCs/>
        </w:rPr>
        <w:t>TXT: Vacuum and dry the sample</w:t>
      </w:r>
    </w:p>
    <w:p w14:paraId="57B6A5C8" w14:textId="77777777" w:rsidR="00A4330F" w:rsidRDefault="00A4330F" w:rsidP="00A4330F"/>
    <w:p w14:paraId="69C064C1" w14:textId="77777777" w:rsidR="00A4330F" w:rsidRDefault="00A4330F" w:rsidP="00A4330F"/>
    <w:p w14:paraId="5FB30153" w14:textId="1F828361" w:rsidR="00935146" w:rsidRDefault="00935146" w:rsidP="00935146">
      <w:pPr>
        <w:pStyle w:val="Narration"/>
        <w:numPr>
          <w:ilvl w:val="0"/>
          <w:numId w:val="3"/>
        </w:numPr>
        <w:rPr>
          <w:b/>
          <w:bCs/>
        </w:rPr>
      </w:pPr>
      <w:r w:rsidRPr="00935146">
        <w:rPr>
          <w:b/>
          <w:bCs/>
        </w:rPr>
        <w:t>Fluorescent Dye Preparation</w:t>
      </w:r>
      <w:r>
        <w:rPr>
          <w:b/>
          <w:bCs/>
        </w:rPr>
        <w:t>,</w:t>
      </w:r>
      <w:r w:rsidRPr="00935146">
        <w:rPr>
          <w:b/>
          <w:bCs/>
        </w:rPr>
        <w:t xml:space="preserve"> Staining</w:t>
      </w:r>
      <w:r>
        <w:rPr>
          <w:b/>
          <w:bCs/>
        </w:rPr>
        <w:t xml:space="preserve"> and Data Acquisition </w:t>
      </w:r>
    </w:p>
    <w:p w14:paraId="5FBDE402" w14:textId="7579E0D3" w:rsidR="00A4330F" w:rsidRDefault="003A7AF5" w:rsidP="007D128A">
      <w:pPr>
        <w:pStyle w:val="Narration"/>
        <w:numPr>
          <w:ilvl w:val="1"/>
          <w:numId w:val="3"/>
        </w:numPr>
      </w:pPr>
      <w:r>
        <w:t xml:space="preserve">Rinse </w:t>
      </w:r>
      <w:r w:rsidR="00A4330F">
        <w:t xml:space="preserve">two glass screw cap containers three times with ultrapure water </w:t>
      </w:r>
      <w:r w:rsidR="00A4330F" w:rsidRPr="003A7AF5">
        <w:rPr>
          <w:b/>
        </w:rPr>
        <w:t>[1]</w:t>
      </w:r>
      <w:r w:rsidR="00A4330F">
        <w:t xml:space="preserve">.  </w:t>
      </w:r>
      <w:r>
        <w:t xml:space="preserve">Prepare a 0.1 milligram per milliliter solution of Nile Red in ultrapure 99 percent isopropyl alcohol in a clean glass container </w:t>
      </w:r>
      <w:r w:rsidRPr="003A7AF5">
        <w:rPr>
          <w:b/>
        </w:rPr>
        <w:t>[2]</w:t>
      </w:r>
      <w:r>
        <w:t xml:space="preserve">. Gently invert the container ten times to mix the solution </w:t>
      </w:r>
      <w:r w:rsidRPr="003A7AF5">
        <w:rPr>
          <w:b/>
        </w:rPr>
        <w:t>[3]</w:t>
      </w:r>
      <w:r>
        <w:t xml:space="preserve">.  Filter the Nile Red solution into the second glass screw cap container </w:t>
      </w:r>
      <w:r w:rsidRPr="003A7AF5">
        <w:rPr>
          <w:b/>
        </w:rPr>
        <w:t>[</w:t>
      </w:r>
      <w:r>
        <w:rPr>
          <w:b/>
        </w:rPr>
        <w:t>4</w:t>
      </w:r>
      <w:r w:rsidRPr="003A7AF5">
        <w:rPr>
          <w:b/>
        </w:rPr>
        <w:t>]</w:t>
      </w:r>
      <w:r>
        <w:t xml:space="preserve">.  </w:t>
      </w:r>
    </w:p>
    <w:p w14:paraId="12E10043" w14:textId="1E46C14B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</w:t>
      </w:r>
      <w:r>
        <w:t>ng ultrapure water</w:t>
      </w:r>
      <w:r w:rsidR="003A7AF5">
        <w:t xml:space="preserve"> to two glass screw cap containers</w:t>
      </w:r>
      <w:r>
        <w:t>.</w:t>
      </w:r>
    </w:p>
    <w:p w14:paraId="447E37D8" w14:textId="28318B04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ng</w:t>
      </w:r>
      <w:r>
        <w:t xml:space="preserve"> Nile Red </w:t>
      </w:r>
      <w:r w:rsidR="003A7AF5">
        <w:t>to</w:t>
      </w:r>
      <w:r>
        <w:t xml:space="preserve"> a clean glass container.</w:t>
      </w:r>
    </w:p>
    <w:p w14:paraId="12DF5C26" w14:textId="5D40EBD4" w:rsidR="00A4330F" w:rsidRDefault="00A4330F" w:rsidP="00A4330F">
      <w:pPr>
        <w:pStyle w:val="ShotDescription"/>
        <w:numPr>
          <w:ilvl w:val="2"/>
          <w:numId w:val="3"/>
        </w:numPr>
      </w:pPr>
      <w:r>
        <w:t>Talent gently inverting the glass container.</w:t>
      </w:r>
    </w:p>
    <w:p w14:paraId="19FA799C" w14:textId="3875AC9B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ng</w:t>
      </w:r>
      <w:r>
        <w:t xml:space="preserve"> the prepared Nile Red solution into the </w:t>
      </w:r>
      <w:r w:rsidR="003A7AF5">
        <w:t xml:space="preserve">filtration unit placed in a </w:t>
      </w:r>
      <w:r>
        <w:t>second clean glass screw cap container.</w:t>
      </w:r>
    </w:p>
    <w:p w14:paraId="39181FC7" w14:textId="77777777" w:rsidR="00A4330F" w:rsidRDefault="00A4330F" w:rsidP="00A4330F"/>
    <w:p w14:paraId="7C0607EF" w14:textId="2B1D7C4D" w:rsidR="003A7AF5" w:rsidRDefault="00A4330F" w:rsidP="003A7AF5">
      <w:pPr>
        <w:pStyle w:val="Narration"/>
        <w:numPr>
          <w:ilvl w:val="1"/>
          <w:numId w:val="3"/>
        </w:numPr>
      </w:pPr>
      <w:r>
        <w:t xml:space="preserve">Place the filter disk to be stained onto the support frit of the vacuum collection flask </w:t>
      </w:r>
      <w:r>
        <w:rPr>
          <w:b/>
        </w:rPr>
        <w:t>[1]</w:t>
      </w:r>
      <w:r w:rsidR="003A7AF5">
        <w:t xml:space="preserve"> and pipette 20 microliters of the 0.1 milligram per milliliter Nile Red solution onto the nanomembrane at the center of the filter disk </w:t>
      </w:r>
      <w:r w:rsidR="003A7AF5">
        <w:rPr>
          <w:b/>
        </w:rPr>
        <w:t>[</w:t>
      </w:r>
      <w:r w:rsidR="00935146">
        <w:rPr>
          <w:b/>
        </w:rPr>
        <w:t>2</w:t>
      </w:r>
      <w:r w:rsidR="003A7AF5">
        <w:rPr>
          <w:b/>
        </w:rPr>
        <w:t>]</w:t>
      </w:r>
      <w:r w:rsidR="003A7AF5">
        <w:t xml:space="preserve">.  </w:t>
      </w:r>
    </w:p>
    <w:p w14:paraId="10DFB4B1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placing the filter disk carefully onto the support frit of the vacuum collection flask.</w:t>
      </w:r>
    </w:p>
    <w:p w14:paraId="1411ACF9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pipetting and dispensing 20 microliters of Nile Red solution precisely onto the center of the nanomembrane.</w:t>
      </w:r>
    </w:p>
    <w:p w14:paraId="05258B8E" w14:textId="77777777" w:rsidR="00A4330F" w:rsidRDefault="00A4330F" w:rsidP="00A4330F"/>
    <w:p w14:paraId="0C676875" w14:textId="32CE62DC" w:rsidR="00A4330F" w:rsidRDefault="00A4330F" w:rsidP="00A4330F">
      <w:pPr>
        <w:pStyle w:val="Narration"/>
        <w:numPr>
          <w:ilvl w:val="1"/>
          <w:numId w:val="3"/>
        </w:numPr>
      </w:pPr>
      <w:r>
        <w:t xml:space="preserve">Incubate the stain on the nanomembrane for 5 minutes </w:t>
      </w:r>
      <w:r>
        <w:rPr>
          <w:b/>
        </w:rPr>
        <w:t>[1]</w:t>
      </w:r>
      <w:r w:rsidR="003A7AF5">
        <w:t xml:space="preserve"> and then vacuum filter the stain </w:t>
      </w:r>
      <w:r w:rsidR="003A7AF5">
        <w:rPr>
          <w:b/>
        </w:rPr>
        <w:t>[</w:t>
      </w:r>
      <w:r w:rsidR="00935146">
        <w:rPr>
          <w:b/>
        </w:rPr>
        <w:t>2</w:t>
      </w:r>
      <w:r w:rsidR="003A7AF5">
        <w:rPr>
          <w:b/>
        </w:rPr>
        <w:t>]</w:t>
      </w:r>
      <w:r w:rsidR="003A7AF5">
        <w:t xml:space="preserve">. </w:t>
      </w:r>
      <w:r>
        <w:t xml:space="preserve"> </w:t>
      </w:r>
    </w:p>
    <w:p w14:paraId="761F07DF" w14:textId="11EB7DF5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placing the sample aside</w:t>
      </w:r>
      <w:r>
        <w:t>.</w:t>
      </w:r>
    </w:p>
    <w:p w14:paraId="174B71CA" w14:textId="29998147" w:rsidR="00A4330F" w:rsidRDefault="00A4330F" w:rsidP="00A4330F">
      <w:pPr>
        <w:pStyle w:val="ShotDescription"/>
        <w:numPr>
          <w:ilvl w:val="2"/>
          <w:numId w:val="3"/>
        </w:numPr>
      </w:pPr>
      <w:r>
        <w:t>Talent initiating vacuum filtration to remove the stained solution.</w:t>
      </w:r>
    </w:p>
    <w:p w14:paraId="44591E96" w14:textId="77777777" w:rsidR="00A4330F" w:rsidRDefault="00A4330F" w:rsidP="00A4330F"/>
    <w:p w14:paraId="29F72FEB" w14:textId="77777777" w:rsidR="00A4330F" w:rsidRDefault="00A4330F" w:rsidP="00A4330F">
      <w:pPr>
        <w:pStyle w:val="Narration"/>
        <w:numPr>
          <w:ilvl w:val="1"/>
          <w:numId w:val="3"/>
        </w:numPr>
      </w:pPr>
      <w:r>
        <w:t xml:space="preserve">Rinse the filter disk three times with 1 milliliter of ultrapure 99 percent isopropyl alcohol to remove excess Nile Red stain </w:t>
      </w:r>
      <w:r>
        <w:rPr>
          <w:b/>
        </w:rPr>
        <w:t>[1]</w:t>
      </w:r>
      <w:r>
        <w:t xml:space="preserve">.  </w:t>
      </w:r>
    </w:p>
    <w:p w14:paraId="0AF61288" w14:textId="68461BDE" w:rsidR="00A4330F" w:rsidRDefault="00A4330F" w:rsidP="00A4330F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3A7AF5">
        <w:t>adding</w:t>
      </w:r>
      <w:r>
        <w:t xml:space="preserve"> the filter disk with 1 milliliter of ultrapure 99 percent isopropyl alcohol each time.</w:t>
      </w:r>
    </w:p>
    <w:p w14:paraId="1D319BD0" w14:textId="77777777" w:rsidR="00A4330F" w:rsidRDefault="00A4330F" w:rsidP="00A4330F"/>
    <w:p w14:paraId="13333B14" w14:textId="478BEDA0" w:rsidR="00A4330F" w:rsidRDefault="00A4330F" w:rsidP="00A4330F">
      <w:pPr>
        <w:pStyle w:val="Narration"/>
        <w:numPr>
          <w:ilvl w:val="1"/>
          <w:numId w:val="3"/>
        </w:numPr>
      </w:pPr>
      <w:r>
        <w:t xml:space="preserve">Allow the filter disk to sit on the support frit with the vacuum on for 2 minutes to filter and dry any residual liquid </w:t>
      </w:r>
      <w:r>
        <w:rPr>
          <w:b/>
        </w:rPr>
        <w:t>[1]</w:t>
      </w:r>
      <w:r>
        <w:t xml:space="preserve">. If </w:t>
      </w:r>
      <w:r w:rsidR="003A7AF5">
        <w:t>it still does not dry after 2 minutes, transfer it to a 70-degree</w:t>
      </w:r>
      <w:r>
        <w:t xml:space="preserve"> Celsius oven for 2 to 5 minutes using a clean glass Petri dish </w:t>
      </w:r>
      <w:r>
        <w:rPr>
          <w:b/>
        </w:rPr>
        <w:t>[2]</w:t>
      </w:r>
      <w:r>
        <w:t xml:space="preserve">.  </w:t>
      </w:r>
    </w:p>
    <w:p w14:paraId="2F6E30CE" w14:textId="23A4C125" w:rsidR="00A4330F" w:rsidRDefault="003A7AF5" w:rsidP="00A4330F">
      <w:pPr>
        <w:pStyle w:val="ShotDescription"/>
        <w:numPr>
          <w:ilvl w:val="2"/>
          <w:numId w:val="3"/>
        </w:numPr>
      </w:pPr>
      <w:r>
        <w:t>Shot of the</w:t>
      </w:r>
      <w:r w:rsidR="00A4330F">
        <w:t xml:space="preserve"> filter disk </w:t>
      </w:r>
      <w:r>
        <w:t>o</w:t>
      </w:r>
      <w:r w:rsidR="00A4330F">
        <w:t xml:space="preserve">n the frit under vacuum.  </w:t>
      </w:r>
    </w:p>
    <w:p w14:paraId="31530DB4" w14:textId="1D668C90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transferring the filter disk into a </w:t>
      </w:r>
      <w:r w:rsidR="00935146">
        <w:t>70-degree</w:t>
      </w:r>
      <w:r>
        <w:t xml:space="preserve"> Celsius</w:t>
      </w:r>
      <w:r w:rsidR="00D57AF0">
        <w:t xml:space="preserve"> oven</w:t>
      </w:r>
      <w:r w:rsidR="00935146">
        <w:t>.</w:t>
      </w:r>
    </w:p>
    <w:p w14:paraId="5A417513" w14:textId="77777777" w:rsidR="00A4330F" w:rsidRDefault="00A4330F" w:rsidP="00A4330F"/>
    <w:p w14:paraId="2C874219" w14:textId="77777777" w:rsidR="00A4330F" w:rsidRDefault="00A4330F" w:rsidP="00A4330F"/>
    <w:p w14:paraId="5BFF92D8" w14:textId="217871E2" w:rsidR="00A4330F" w:rsidRDefault="00935146" w:rsidP="00A4330F">
      <w:pPr>
        <w:pStyle w:val="Narration"/>
        <w:numPr>
          <w:ilvl w:val="1"/>
          <w:numId w:val="3"/>
        </w:numPr>
      </w:pPr>
      <w:r>
        <w:t>For p</w:t>
      </w:r>
      <w:r w:rsidRPr="00935146">
        <w:t>article quantification</w:t>
      </w:r>
      <w:r>
        <w:t>,</w:t>
      </w:r>
      <w:r w:rsidRPr="00935146">
        <w:t xml:space="preserve"> </w:t>
      </w:r>
      <w:r w:rsidR="00A4330F">
        <w:t xml:space="preserve">immobilize the filter disk on a microscope slide using a </w:t>
      </w:r>
      <w:r w:rsidR="00D57AF0">
        <w:t>silicone gasket</w:t>
      </w:r>
      <w:r w:rsidR="00A4330F">
        <w:t xml:space="preserve"> </w:t>
      </w:r>
      <w:r>
        <w:rPr>
          <w:b/>
        </w:rPr>
        <w:t xml:space="preserve">[1] </w:t>
      </w:r>
      <w:r w:rsidR="00A4330F">
        <w:t xml:space="preserve">and move it onto the microscope stage </w:t>
      </w:r>
      <w:r w:rsidR="00A4330F">
        <w:rPr>
          <w:b/>
        </w:rPr>
        <w:t>[</w:t>
      </w:r>
      <w:r>
        <w:rPr>
          <w:b/>
        </w:rPr>
        <w:t>2</w:t>
      </w:r>
      <w:r w:rsidR="00A4330F">
        <w:rPr>
          <w:b/>
        </w:rPr>
        <w:t>]</w:t>
      </w:r>
      <w:r w:rsidR="00A4330F">
        <w:t xml:space="preserve">.  </w:t>
      </w:r>
    </w:p>
    <w:p w14:paraId="216DEAE0" w14:textId="54FABED8" w:rsidR="00935146" w:rsidRDefault="00A4330F" w:rsidP="00A4330F">
      <w:pPr>
        <w:pStyle w:val="ShotDescription"/>
        <w:numPr>
          <w:ilvl w:val="2"/>
          <w:numId w:val="3"/>
        </w:numPr>
      </w:pPr>
      <w:r>
        <w:t xml:space="preserve">Talent placing the filter disk onto a microscope slide using </w:t>
      </w:r>
      <w:r w:rsidR="00D57AF0">
        <w:t xml:space="preserve">a </w:t>
      </w:r>
      <w:r>
        <w:t>silicone</w:t>
      </w:r>
      <w:r w:rsidR="00D57AF0">
        <w:t xml:space="preserve"> gasket</w:t>
      </w:r>
      <w:r w:rsidR="00935146">
        <w:t>.</w:t>
      </w:r>
    </w:p>
    <w:p w14:paraId="76B15988" w14:textId="5C5CF525" w:rsidR="00A4330F" w:rsidRDefault="00935146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A4330F">
        <w:t xml:space="preserve">transferring </w:t>
      </w:r>
      <w:r>
        <w:t>the sample</w:t>
      </w:r>
      <w:r w:rsidR="00A4330F">
        <w:t xml:space="preserve"> to the microscope stage.</w:t>
      </w:r>
    </w:p>
    <w:p w14:paraId="0CC4BA49" w14:textId="77777777" w:rsidR="00A4330F" w:rsidRDefault="00A4330F" w:rsidP="00A4330F"/>
    <w:p w14:paraId="722B2A01" w14:textId="1C8AAADD" w:rsidR="00A4330F" w:rsidRDefault="00A4330F" w:rsidP="00A4330F">
      <w:pPr>
        <w:pStyle w:val="Narration"/>
        <w:numPr>
          <w:ilvl w:val="1"/>
          <w:numId w:val="3"/>
        </w:numPr>
      </w:pPr>
      <w:r>
        <w:t xml:space="preserve">Image the nanomembrane using brightfield illumination so that the maximum detected counts are approximately </w:t>
      </w:r>
      <w:r w:rsidRPr="00BC18B3">
        <w:t>90</w:t>
      </w:r>
      <w:r w:rsidR="00935146" w:rsidRPr="00BC18B3">
        <w:t>%</w:t>
      </w:r>
      <w:r w:rsidRPr="00BC18B3">
        <w:t xml:space="preserve"> of the detector camera’s maximum range</w:t>
      </w:r>
      <w:r>
        <w:t xml:space="preserve"> </w:t>
      </w:r>
      <w:r>
        <w:rPr>
          <w:b/>
        </w:rPr>
        <w:t>[1]</w:t>
      </w:r>
      <w:r>
        <w:t xml:space="preserve">.  </w:t>
      </w:r>
    </w:p>
    <w:p w14:paraId="7CF75DFF" w14:textId="4D37F2EE" w:rsidR="00A4330F" w:rsidRDefault="00476AB7" w:rsidP="00A4330F">
      <w:pPr>
        <w:pStyle w:val="ShotDescription"/>
        <w:numPr>
          <w:ilvl w:val="2"/>
          <w:numId w:val="3"/>
        </w:numPr>
      </w:pPr>
      <w:r>
        <w:t>Shot of the talent working at the microscope to</w:t>
      </w:r>
      <w:r w:rsidR="00A4330F">
        <w:t xml:space="preserve"> </w:t>
      </w:r>
      <w:r>
        <w:t>c</w:t>
      </w:r>
      <w:r w:rsidR="00A4330F">
        <w:t>aptur</w:t>
      </w:r>
      <w:r>
        <w:t>e</w:t>
      </w:r>
      <w:r w:rsidR="00A4330F">
        <w:t xml:space="preserve"> brightfield images of the nanomembrane.</w:t>
      </w:r>
    </w:p>
    <w:p w14:paraId="38DE06BC" w14:textId="77777777" w:rsidR="00A4330F" w:rsidRDefault="00A4330F" w:rsidP="00A4330F"/>
    <w:p w14:paraId="38B520F4" w14:textId="69FAF996" w:rsidR="00A4330F" w:rsidRDefault="003D736A" w:rsidP="00A4330F">
      <w:pPr>
        <w:pStyle w:val="Narration"/>
        <w:numPr>
          <w:ilvl w:val="1"/>
          <w:numId w:val="3"/>
        </w:numPr>
      </w:pPr>
      <w:r>
        <w:t xml:space="preserve">Image the nanomembrane using fluorescent illumination so that </w:t>
      </w:r>
      <w:r w:rsidR="00935146">
        <w:t>the</w:t>
      </w:r>
      <w:r w:rsidR="00A4330F">
        <w:t xml:space="preserve"> maximum pixel intensities </w:t>
      </w:r>
      <w:r>
        <w:t xml:space="preserve">are </w:t>
      </w:r>
      <w:r w:rsidR="00A4330F">
        <w:t xml:space="preserve">around </w:t>
      </w:r>
      <w:r w:rsidR="00935146" w:rsidRPr="00935146">
        <w:rPr>
          <w:b/>
          <w:bCs/>
        </w:rPr>
        <w:t>25%</w:t>
      </w:r>
      <w:r w:rsidR="00A4330F">
        <w:t xml:space="preserve"> of the </w:t>
      </w:r>
      <w:r w:rsidR="00A4330F" w:rsidRPr="00935146">
        <w:rPr>
          <w:b/>
          <w:bCs/>
        </w:rPr>
        <w:t xml:space="preserve">detector camera’s maximum range </w:t>
      </w:r>
      <w:r w:rsidR="00A4330F">
        <w:rPr>
          <w:b/>
        </w:rPr>
        <w:t>[1]</w:t>
      </w:r>
      <w:r w:rsidR="00A4330F">
        <w:t xml:space="preserve">.  </w:t>
      </w:r>
    </w:p>
    <w:p w14:paraId="17BE157F" w14:textId="0CF26328" w:rsidR="00A4330F" w:rsidRDefault="00476AB7" w:rsidP="00A4330F">
      <w:pPr>
        <w:pStyle w:val="ShotDescription"/>
        <w:numPr>
          <w:ilvl w:val="2"/>
          <w:numId w:val="3"/>
        </w:numPr>
      </w:pPr>
      <w:r>
        <w:t>Shot of the computer screen showing</w:t>
      </w:r>
      <w:r w:rsidR="003D736A">
        <w:t xml:space="preserve"> fluorescent images of the nanomembrane</w:t>
      </w:r>
      <w:r>
        <w:t xml:space="preserve"> being captured</w:t>
      </w:r>
      <w:r w:rsidR="003D736A">
        <w:t>.</w:t>
      </w:r>
    </w:p>
    <w:p w14:paraId="724B6F57" w14:textId="77777777" w:rsidR="00A4330F" w:rsidRDefault="00A4330F" w:rsidP="00A4330F"/>
    <w:p w14:paraId="52FB6460" w14:textId="6EFA1D1B" w:rsidR="00A4330F" w:rsidRDefault="00935146" w:rsidP="00A4330F">
      <w:pPr>
        <w:pStyle w:val="Narration"/>
        <w:numPr>
          <w:ilvl w:val="1"/>
          <w:numId w:val="3"/>
        </w:numPr>
      </w:pPr>
      <w:r>
        <w:t>Finally, s</w:t>
      </w:r>
      <w:r w:rsidR="00A4330F">
        <w:t>ave the acquired image</w:t>
      </w:r>
      <w:r w:rsidR="003D736A">
        <w:t>s</w:t>
      </w:r>
      <w:r w:rsidR="00A4330F">
        <w:t xml:space="preserve"> as a 16-bit composite TIFF file </w:t>
      </w:r>
      <w:r w:rsidR="00A4330F">
        <w:rPr>
          <w:b/>
        </w:rPr>
        <w:t>[1]</w:t>
      </w:r>
      <w:r w:rsidR="00A4330F">
        <w:t xml:space="preserve">.  </w:t>
      </w:r>
    </w:p>
    <w:p w14:paraId="114695D0" w14:textId="4283C52D" w:rsidR="00A4330F" w:rsidRDefault="00476AB7" w:rsidP="00A4330F">
      <w:pPr>
        <w:pStyle w:val="ShotDescription"/>
        <w:numPr>
          <w:ilvl w:val="2"/>
          <w:numId w:val="3"/>
        </w:numPr>
      </w:pPr>
      <w:r>
        <w:t>Shot of the computer screen</w:t>
      </w:r>
      <w:r w:rsidR="00A4330F">
        <w:t xml:space="preserve"> </w:t>
      </w:r>
      <w:r>
        <w:t>showing</w:t>
      </w:r>
      <w:r w:rsidR="00A4330F">
        <w:t xml:space="preserve"> the image</w:t>
      </w:r>
      <w:r w:rsidR="003D736A">
        <w:t>s</w:t>
      </w:r>
      <w:r w:rsidR="00A4330F">
        <w:t xml:space="preserve"> on the software interface</w:t>
      </w:r>
      <w:r>
        <w:t xml:space="preserve"> being saved in </w:t>
      </w:r>
      <w:r w:rsidR="00A4330F">
        <w:t>16-bit composite TIFF format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6F101A9E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1BC6C2AE" w:rsidR="00495959" w:rsidRPr="00935146" w:rsidRDefault="00495959" w:rsidP="00935146">
      <w:pPr>
        <w:pStyle w:val="ListParagraph"/>
        <w:spacing w:before="120"/>
        <w:ind w:left="1627"/>
        <w:contextualSpacing w:val="0"/>
        <w:rPr>
          <w:rFonts w:cstheme="minorHAnsi"/>
        </w:rPr>
      </w:pPr>
      <w:r w:rsidRPr="00935146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5DCAC4D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84384C4" w14:textId="51ACFB0E" w:rsidR="00115DD9" w:rsidRPr="009935E3" w:rsidRDefault="00115DD9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9935E3">
        <w:rPr>
          <w:rFonts w:cstheme="minorHAnsi"/>
          <w:lang w:val="en-IN"/>
        </w:rPr>
        <w:t xml:space="preserve">Bare silicon nitride and gold-coated silicon nitride nanomembranes </w:t>
      </w:r>
      <w:r w:rsidR="00BC18B3">
        <w:rPr>
          <w:rFonts w:cstheme="minorHAnsi"/>
          <w:lang w:val="en-IN"/>
        </w:rPr>
        <w:t>were</w:t>
      </w:r>
      <w:r w:rsidRPr="009935E3">
        <w:rPr>
          <w:rFonts w:cstheme="minorHAnsi"/>
          <w:lang w:val="en-IN"/>
        </w:rPr>
        <w:t xml:space="preserve"> suitable for specific analysis types</w:t>
      </w:r>
      <w:r w:rsidR="00565D15">
        <w:rPr>
          <w:rFonts w:cstheme="minorHAnsi"/>
          <w:lang w:val="en-IN"/>
        </w:rPr>
        <w:t>.</w:t>
      </w:r>
      <w:r w:rsidR="00084661" w:rsidRPr="009935E3">
        <w:rPr>
          <w:rFonts w:cstheme="minorHAnsi"/>
          <w:lang w:val="en-IN"/>
        </w:rPr>
        <w:t xml:space="preserve"> </w:t>
      </w:r>
      <w:r w:rsidR="00565D15" w:rsidRPr="009935E3">
        <w:rPr>
          <w:rFonts w:cstheme="minorHAnsi"/>
          <w:lang w:val="en-IN"/>
        </w:rPr>
        <w:t xml:space="preserve">Bare </w:t>
      </w:r>
      <w:r w:rsidRPr="009935E3">
        <w:rPr>
          <w:rFonts w:cstheme="minorHAnsi"/>
          <w:lang w:val="en-IN"/>
        </w:rPr>
        <w:t xml:space="preserve">silicon nitride </w:t>
      </w:r>
      <w:r w:rsidR="00565D15">
        <w:rPr>
          <w:rFonts w:cstheme="minorHAnsi"/>
          <w:lang w:val="en-IN"/>
        </w:rPr>
        <w:t xml:space="preserve">was </w:t>
      </w:r>
      <w:r w:rsidRPr="009935E3">
        <w:rPr>
          <w:rFonts w:cstheme="minorHAnsi"/>
          <w:lang w:val="en-IN"/>
        </w:rPr>
        <w:t>suitable for transmission based optical techniques as well as spectroscopy</w:t>
      </w:r>
      <w:r w:rsidR="009935E3">
        <w:rPr>
          <w:rFonts w:cstheme="minorHAnsi"/>
          <w:lang w:val="en-IN"/>
        </w:rPr>
        <w:t xml:space="preserve"> </w:t>
      </w:r>
      <w:r w:rsidR="009935E3" w:rsidRPr="009935E3">
        <w:rPr>
          <w:rFonts w:cstheme="minorHAnsi"/>
          <w:b/>
          <w:bCs/>
          <w:lang w:val="en-IN"/>
        </w:rPr>
        <w:t>[</w:t>
      </w:r>
      <w:r w:rsidR="009935E3">
        <w:rPr>
          <w:rFonts w:cstheme="minorHAnsi"/>
          <w:b/>
          <w:bCs/>
          <w:lang w:val="en-IN"/>
        </w:rPr>
        <w:t>1</w:t>
      </w:r>
      <w:r w:rsidR="009935E3" w:rsidRPr="009935E3">
        <w:rPr>
          <w:rFonts w:cstheme="minorHAnsi"/>
          <w:b/>
          <w:bCs/>
          <w:lang w:val="en-IN"/>
        </w:rPr>
        <w:t>]</w:t>
      </w:r>
      <w:r w:rsidRPr="009935E3">
        <w:rPr>
          <w:rFonts w:cstheme="minorHAnsi"/>
          <w:lang w:val="en-IN"/>
        </w:rPr>
        <w:t xml:space="preserve">, while gold coated silicon nanomembranes </w:t>
      </w:r>
      <w:r w:rsidR="00BC18B3">
        <w:rPr>
          <w:rFonts w:cstheme="minorHAnsi"/>
          <w:lang w:val="en-IN"/>
        </w:rPr>
        <w:t>were</w:t>
      </w:r>
      <w:r w:rsidRPr="009935E3">
        <w:rPr>
          <w:rFonts w:cstheme="minorHAnsi"/>
          <w:lang w:val="en-IN"/>
        </w:rPr>
        <w:t xml:space="preserve"> suitable for reflection-based techniques</w:t>
      </w:r>
      <w:r w:rsidR="009935E3">
        <w:rPr>
          <w:rFonts w:cstheme="minorHAnsi"/>
          <w:lang w:val="en-IN"/>
        </w:rPr>
        <w:t xml:space="preserve"> </w:t>
      </w:r>
      <w:r w:rsidR="009935E3" w:rsidRPr="009935E3">
        <w:rPr>
          <w:rFonts w:cstheme="minorHAnsi"/>
          <w:b/>
          <w:bCs/>
          <w:lang w:val="en-IN"/>
        </w:rPr>
        <w:t>[</w:t>
      </w:r>
      <w:r w:rsidR="009935E3">
        <w:rPr>
          <w:rFonts w:cstheme="minorHAnsi"/>
          <w:b/>
          <w:bCs/>
          <w:lang w:val="en-IN"/>
        </w:rPr>
        <w:t>2</w:t>
      </w:r>
      <w:r w:rsidR="009935E3" w:rsidRPr="009935E3">
        <w:rPr>
          <w:rFonts w:cstheme="minorHAnsi"/>
          <w:b/>
          <w:bCs/>
          <w:lang w:val="en-IN"/>
        </w:rPr>
        <w:t>]</w:t>
      </w:r>
      <w:r w:rsidRPr="009935E3">
        <w:rPr>
          <w:rFonts w:cstheme="minorHAnsi"/>
          <w:lang w:val="en-IN"/>
        </w:rPr>
        <w:t xml:space="preserve">. </w:t>
      </w:r>
    </w:p>
    <w:p w14:paraId="1D960C14" w14:textId="77777777" w:rsidR="009935E3" w:rsidRPr="009935E3" w:rsidRDefault="00115DD9" w:rsidP="009935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9935E3">
        <w:rPr>
          <w:rFonts w:cstheme="minorHAnsi"/>
          <w:lang w:val="en-IN"/>
        </w:rPr>
        <w:t xml:space="preserve">LAB MEDIA: Figure 1. </w:t>
      </w:r>
      <w:r w:rsidRPr="009935E3">
        <w:rPr>
          <w:rFonts w:cstheme="minorHAnsi"/>
          <w:i/>
          <w:iCs/>
          <w:color w:val="3333FF"/>
          <w:lang w:val="en-IN"/>
        </w:rPr>
        <w:t xml:space="preserve">Video editor – emphasize </w:t>
      </w:r>
      <w:r w:rsidR="00084661" w:rsidRPr="009935E3">
        <w:rPr>
          <w:rFonts w:cstheme="minorHAnsi"/>
          <w:i/>
          <w:iCs/>
          <w:color w:val="3333FF"/>
          <w:lang w:val="en-IN"/>
        </w:rPr>
        <w:t>the panel for “Pipeline A”</w:t>
      </w:r>
    </w:p>
    <w:p w14:paraId="6FCDB4AE" w14:textId="54EF2FBE" w:rsidR="00833847" w:rsidRPr="009935E3" w:rsidRDefault="009935E3" w:rsidP="009935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1. </w:t>
      </w:r>
      <w:r w:rsidRPr="009935E3">
        <w:rPr>
          <w:rFonts w:cstheme="minorHAnsi"/>
          <w:i/>
          <w:iCs/>
          <w:color w:val="3333FF"/>
          <w:lang w:val="en-IN"/>
        </w:rPr>
        <w:t>Video editor – emphasize</w:t>
      </w:r>
      <w:r w:rsidR="00084661" w:rsidRPr="009935E3">
        <w:rPr>
          <w:rFonts w:cstheme="minorHAnsi"/>
          <w:i/>
          <w:iCs/>
          <w:color w:val="3333FF"/>
          <w:lang w:val="en-IN"/>
        </w:rPr>
        <w:t xml:space="preserve"> both panels for “Pipeline B” and “Pipeline C”</w:t>
      </w:r>
      <w:r w:rsidR="00833847" w:rsidRPr="009935E3">
        <w:rPr>
          <w:rFonts w:cstheme="minorHAnsi"/>
          <w:lang w:val="en-IN"/>
        </w:rPr>
        <w:br/>
      </w:r>
    </w:p>
    <w:p w14:paraId="19AE19D6" w14:textId="32185300" w:rsidR="00684836" w:rsidRPr="00684836" w:rsidRDefault="009935E3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An ideal cascade of data is shown that was generated off a single silicon nanomembrane </w:t>
      </w:r>
      <w:r w:rsidRPr="009935E3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9935E3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. </w:t>
      </w:r>
      <w:r w:rsidR="00761B7D">
        <w:rPr>
          <w:rFonts w:cstheme="minorHAnsi"/>
          <w:lang w:val="en-IN"/>
        </w:rPr>
        <w:t xml:space="preserve">Suspected microplastic particles stained with </w:t>
      </w:r>
      <w:r w:rsidR="00684836" w:rsidRPr="00684836">
        <w:rPr>
          <w:rFonts w:cstheme="minorHAnsi"/>
          <w:lang w:val="en-IN"/>
        </w:rPr>
        <w:t xml:space="preserve">Nile Red </w:t>
      </w:r>
      <w:r w:rsidR="00761B7D">
        <w:rPr>
          <w:rFonts w:cstheme="minorHAnsi"/>
          <w:lang w:val="en-IN"/>
        </w:rPr>
        <w:t>indicate</w:t>
      </w:r>
      <w:r>
        <w:rPr>
          <w:rFonts w:cstheme="minorHAnsi"/>
          <w:lang w:val="en-IN"/>
        </w:rPr>
        <w:t>d</w:t>
      </w:r>
      <w:r w:rsidR="00761B7D">
        <w:rPr>
          <w:rFonts w:cstheme="minorHAnsi"/>
          <w:lang w:val="en-IN"/>
        </w:rPr>
        <w:t xml:space="preserve"> that the tested </w:t>
      </w:r>
      <w:r w:rsidR="00084661">
        <w:rPr>
          <w:rFonts w:cstheme="minorHAnsi"/>
          <w:lang w:val="en-IN"/>
        </w:rPr>
        <w:t>tap water samples had a significantly higher count of</w:t>
      </w:r>
      <w:r w:rsidR="00761B7D">
        <w:rPr>
          <w:rFonts w:cstheme="minorHAnsi"/>
          <w:lang w:val="en-IN"/>
        </w:rPr>
        <w:t xml:space="preserve"> particles greater than </w:t>
      </w:r>
      <w:r w:rsidR="00084661">
        <w:rPr>
          <w:rFonts w:cstheme="minorHAnsi"/>
          <w:lang w:val="en-IN"/>
        </w:rPr>
        <w:t>20</w:t>
      </w:r>
      <w:r w:rsidR="00BC18B3">
        <w:rPr>
          <w:rFonts w:cstheme="minorHAnsi"/>
          <w:lang w:val="en-IN"/>
        </w:rPr>
        <w:t xml:space="preserve"> </w:t>
      </w:r>
      <w:r w:rsidR="00084661">
        <w:rPr>
          <w:rFonts w:cstheme="minorHAnsi"/>
          <w:lang w:val="en-IN"/>
        </w:rPr>
        <w:t>micron</w:t>
      </w:r>
      <w:r w:rsidR="00BC18B3">
        <w:rPr>
          <w:rFonts w:cstheme="minorHAnsi"/>
          <w:lang w:val="en-IN"/>
        </w:rPr>
        <w:t>s</w:t>
      </w:r>
      <w:r w:rsidR="00761B7D">
        <w:rPr>
          <w:rFonts w:cstheme="minorHAnsi"/>
          <w:lang w:val="en-IN"/>
        </w:rPr>
        <w:t xml:space="preserve"> compared to the 8</w:t>
      </w:r>
      <w:r>
        <w:rPr>
          <w:rFonts w:cstheme="minorHAnsi"/>
          <w:lang w:val="en-IN"/>
        </w:rPr>
        <w:t xml:space="preserve"> to </w:t>
      </w:r>
      <w:r w:rsidR="00761B7D">
        <w:rPr>
          <w:rFonts w:cstheme="minorHAnsi"/>
          <w:lang w:val="en-IN"/>
        </w:rPr>
        <w:t>20</w:t>
      </w:r>
      <w:r w:rsidR="00BC18B3">
        <w:rPr>
          <w:rFonts w:cstheme="minorHAnsi"/>
          <w:lang w:val="en-IN"/>
        </w:rPr>
        <w:t>-</w:t>
      </w:r>
      <w:r w:rsidR="00761B7D">
        <w:rPr>
          <w:rFonts w:cstheme="minorHAnsi"/>
          <w:lang w:val="en-IN"/>
        </w:rPr>
        <w:t>micron subfraction</w:t>
      </w:r>
      <w:r w:rsidR="00BC18B3">
        <w:rPr>
          <w:rFonts w:cstheme="minorHAnsi"/>
          <w:lang w:val="en-IN"/>
        </w:rPr>
        <w:t xml:space="preserve"> </w:t>
      </w:r>
      <w:r w:rsidR="00684836" w:rsidRPr="00684836">
        <w:rPr>
          <w:rFonts w:cstheme="minorHAnsi"/>
          <w:b/>
          <w:bCs/>
          <w:lang w:val="en-IN"/>
        </w:rPr>
        <w:t>[</w:t>
      </w:r>
      <w:r w:rsidR="00BC18B3">
        <w:rPr>
          <w:rFonts w:cstheme="minorHAnsi"/>
          <w:b/>
          <w:bCs/>
          <w:lang w:val="en-IN"/>
        </w:rPr>
        <w:t>2</w:t>
      </w:r>
      <w:r w:rsidR="00684836" w:rsidRPr="00684836">
        <w:rPr>
          <w:rFonts w:cstheme="minorHAnsi"/>
          <w:b/>
          <w:bCs/>
          <w:lang w:val="en-IN"/>
        </w:rPr>
        <w:t>]</w:t>
      </w:r>
      <w:r w:rsidR="00684836" w:rsidRPr="00684836">
        <w:rPr>
          <w:rFonts w:cstheme="minorHAnsi"/>
          <w:lang w:val="en-IN"/>
        </w:rPr>
        <w:t>.</w:t>
      </w:r>
    </w:p>
    <w:p w14:paraId="07C56DF3" w14:textId="348FDE53" w:rsidR="009935E3" w:rsidRPr="009935E3" w:rsidRDefault="009935E3" w:rsidP="009935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Figure 3</w:t>
      </w:r>
    </w:p>
    <w:p w14:paraId="4721EF59" w14:textId="4761A360" w:rsidR="00684836" w:rsidRDefault="00684836" w:rsidP="006848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LAB MEDIA: Figure 3E. </w:t>
      </w:r>
      <w:r w:rsidRPr="00684836">
        <w:rPr>
          <w:rFonts w:cstheme="minorHAnsi"/>
          <w:i/>
          <w:iCs/>
          <w:color w:val="3333FF"/>
          <w:lang w:val="en-IN"/>
        </w:rPr>
        <w:t xml:space="preserve">Video editor: Emphasize the </w:t>
      </w:r>
      <w:r w:rsidRPr="006D2782">
        <w:rPr>
          <w:rFonts w:cstheme="minorHAnsi"/>
          <w:i/>
          <w:iCs/>
          <w:color w:val="3333FF"/>
          <w:lang w:val="en-IN"/>
        </w:rPr>
        <w:t>D</w:t>
      </w:r>
      <w:r w:rsidRPr="00684836">
        <w:rPr>
          <w:rFonts w:cstheme="minorHAnsi"/>
          <w:i/>
          <w:iCs/>
          <w:color w:val="3333FF"/>
          <w:lang w:val="en-IN"/>
        </w:rPr>
        <w:t xml:space="preserve">ark red bars (20 </w:t>
      </w:r>
      <w:proofErr w:type="spellStart"/>
      <w:r w:rsidRPr="00684836">
        <w:rPr>
          <w:rFonts w:cstheme="minorHAnsi"/>
          <w:i/>
          <w:iCs/>
          <w:color w:val="3333FF"/>
          <w:lang w:val="en-IN"/>
        </w:rPr>
        <w:t>micrometer</w:t>
      </w:r>
      <w:proofErr w:type="spellEnd"/>
      <w:r w:rsidRPr="00684836">
        <w:rPr>
          <w:rFonts w:cstheme="minorHAnsi"/>
          <w:i/>
          <w:iCs/>
          <w:color w:val="3333FF"/>
          <w:lang w:val="en-IN"/>
        </w:rPr>
        <w:t>)</w:t>
      </w:r>
      <w:r w:rsidRPr="00684836">
        <w:rPr>
          <w:rFonts w:cstheme="minorHAnsi"/>
          <w:lang w:val="en-IN"/>
        </w:rPr>
        <w:t>.</w:t>
      </w:r>
    </w:p>
    <w:p w14:paraId="4B4C66EF" w14:textId="77777777" w:rsidR="00684836" w:rsidRPr="00684836" w:rsidRDefault="00684836" w:rsidP="0068483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7BE8038B" w14:textId="710BC057" w:rsidR="00684836" w:rsidRPr="00684836" w:rsidRDefault="00684836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>Raman spectra</w:t>
      </w:r>
      <w:r w:rsidR="002F06E3">
        <w:rPr>
          <w:rFonts w:cstheme="minorHAnsi"/>
          <w:lang w:val="en-IN"/>
        </w:rPr>
        <w:t xml:space="preserve"> collected with an </w:t>
      </w:r>
      <w:r w:rsidR="00BC18B3">
        <w:rPr>
          <w:rFonts w:cstheme="minorHAnsi"/>
          <w:lang w:val="en-IN"/>
        </w:rPr>
        <w:t>830-nanometer</w:t>
      </w:r>
      <w:r w:rsidR="002F06E3">
        <w:rPr>
          <w:rFonts w:cstheme="minorHAnsi"/>
          <w:lang w:val="en-IN"/>
        </w:rPr>
        <w:t xml:space="preserve"> laser </w:t>
      </w:r>
      <w:r w:rsidR="009935E3">
        <w:rPr>
          <w:rFonts w:cstheme="minorHAnsi"/>
          <w:lang w:val="en-IN"/>
        </w:rPr>
        <w:t>had</w:t>
      </w:r>
      <w:r w:rsidR="002F06E3">
        <w:rPr>
          <w:rFonts w:cstheme="minorHAnsi"/>
          <w:lang w:val="en-IN"/>
        </w:rPr>
        <w:t xml:space="preserve"> a high correlation coefficient on the same particle</w:t>
      </w:r>
      <w:r w:rsidR="009935E3">
        <w:rPr>
          <w:rFonts w:cstheme="minorHAnsi"/>
          <w:lang w:val="en-IN"/>
        </w:rPr>
        <w:t xml:space="preserve"> </w:t>
      </w:r>
      <w:r w:rsidR="009935E3" w:rsidRPr="009935E3">
        <w:rPr>
          <w:rFonts w:cstheme="minorHAnsi"/>
          <w:b/>
          <w:bCs/>
          <w:lang w:val="en-IN"/>
        </w:rPr>
        <w:t>[</w:t>
      </w:r>
      <w:r w:rsidR="009935E3">
        <w:rPr>
          <w:rFonts w:cstheme="minorHAnsi"/>
          <w:b/>
          <w:bCs/>
          <w:lang w:val="en-IN"/>
        </w:rPr>
        <w:t>1</w:t>
      </w:r>
      <w:r w:rsidR="009935E3" w:rsidRPr="009935E3">
        <w:rPr>
          <w:rFonts w:cstheme="minorHAnsi"/>
          <w:b/>
          <w:bCs/>
          <w:lang w:val="en-IN"/>
        </w:rPr>
        <w:t>]</w:t>
      </w:r>
      <w:r w:rsidR="002F06E3">
        <w:rPr>
          <w:rFonts w:cstheme="minorHAnsi"/>
          <w:lang w:val="en-IN"/>
        </w:rPr>
        <w:t xml:space="preserve"> </w:t>
      </w:r>
      <w:r w:rsidR="00BC18B3">
        <w:rPr>
          <w:rFonts w:cstheme="minorHAnsi"/>
          <w:lang w:val="en-IN"/>
        </w:rPr>
        <w:t>analysed</w:t>
      </w:r>
      <w:r w:rsidR="002F06E3">
        <w:rPr>
          <w:rFonts w:cstheme="minorHAnsi"/>
          <w:lang w:val="en-IN"/>
        </w:rPr>
        <w:t xml:space="preserve"> with optical microscopy </w:t>
      </w:r>
      <w:r w:rsidR="009935E3" w:rsidRPr="009935E3">
        <w:rPr>
          <w:rFonts w:cstheme="minorHAnsi"/>
          <w:b/>
          <w:bCs/>
          <w:lang w:val="en-IN"/>
        </w:rPr>
        <w:t>[</w:t>
      </w:r>
      <w:r w:rsidR="009935E3">
        <w:rPr>
          <w:rFonts w:cstheme="minorHAnsi"/>
          <w:b/>
          <w:bCs/>
          <w:lang w:val="en-IN"/>
        </w:rPr>
        <w:t>2</w:t>
      </w:r>
      <w:r w:rsidR="009935E3" w:rsidRPr="009935E3">
        <w:rPr>
          <w:rFonts w:cstheme="minorHAnsi"/>
          <w:b/>
          <w:bCs/>
          <w:lang w:val="en-IN"/>
        </w:rPr>
        <w:t>]</w:t>
      </w:r>
      <w:r w:rsidR="002F06E3">
        <w:rPr>
          <w:rFonts w:cstheme="minorHAnsi"/>
          <w:lang w:val="en-IN"/>
        </w:rPr>
        <w:t>. Spectra rev</w:t>
      </w:r>
      <w:r w:rsidR="009935E3">
        <w:rPr>
          <w:rFonts w:cstheme="minorHAnsi"/>
          <w:lang w:val="en-IN"/>
        </w:rPr>
        <w:t>e</w:t>
      </w:r>
      <w:r w:rsidR="002F06E3">
        <w:rPr>
          <w:rFonts w:cstheme="minorHAnsi"/>
          <w:lang w:val="en-IN"/>
        </w:rPr>
        <w:t>aled that the particle was comprised of Polyeth</w:t>
      </w:r>
      <w:r w:rsidR="009935E3">
        <w:rPr>
          <w:rFonts w:cstheme="minorHAnsi"/>
          <w:lang w:val="en-IN"/>
        </w:rPr>
        <w:t>y</w:t>
      </w:r>
      <w:r w:rsidR="002F06E3">
        <w:rPr>
          <w:rFonts w:cstheme="minorHAnsi"/>
          <w:lang w:val="en-IN"/>
        </w:rPr>
        <w:t>lene.</w:t>
      </w:r>
      <w:r w:rsidRPr="00684836">
        <w:rPr>
          <w:rFonts w:cstheme="minorHAnsi"/>
          <w:lang w:val="en-IN"/>
        </w:rPr>
        <w:t xml:space="preserve"> </w:t>
      </w:r>
      <w:r w:rsidRPr="00684836">
        <w:rPr>
          <w:rFonts w:cstheme="minorHAnsi"/>
          <w:b/>
          <w:bCs/>
          <w:lang w:val="en-IN"/>
        </w:rPr>
        <w:t>[</w:t>
      </w:r>
      <w:r w:rsidR="00BC18B3">
        <w:rPr>
          <w:rFonts w:cstheme="minorHAnsi"/>
          <w:b/>
          <w:bCs/>
          <w:lang w:val="en-IN"/>
        </w:rPr>
        <w:t>3</w:t>
      </w:r>
      <w:r w:rsidRPr="00684836">
        <w:rPr>
          <w:rFonts w:cstheme="minorHAnsi"/>
          <w:b/>
          <w:bCs/>
          <w:lang w:val="en-IN"/>
        </w:rPr>
        <w:t>]</w:t>
      </w:r>
      <w:r w:rsidRPr="00684836">
        <w:rPr>
          <w:rFonts w:cstheme="minorHAnsi"/>
          <w:lang w:val="en-IN"/>
        </w:rPr>
        <w:t>.</w:t>
      </w:r>
    </w:p>
    <w:p w14:paraId="7F4452A2" w14:textId="77777777" w:rsidR="009935E3" w:rsidRDefault="00684836" w:rsidP="006848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>LAB MEDIA: Figure 3C.</w:t>
      </w:r>
    </w:p>
    <w:p w14:paraId="7B231C84" w14:textId="2F78634D" w:rsidR="009935E3" w:rsidRDefault="009935E3" w:rsidP="009935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LAB MEDIA: Figure </w:t>
      </w:r>
      <w:r>
        <w:rPr>
          <w:rFonts w:cstheme="minorHAnsi"/>
          <w:lang w:val="en-IN"/>
        </w:rPr>
        <w:t>3A</w:t>
      </w:r>
      <w:r w:rsidRPr="00684836">
        <w:rPr>
          <w:rFonts w:cstheme="minorHAnsi"/>
          <w:lang w:val="en-IN"/>
        </w:rPr>
        <w:t xml:space="preserve">. </w:t>
      </w:r>
    </w:p>
    <w:p w14:paraId="6E02CD5B" w14:textId="7181CE40" w:rsidR="00BC18B3" w:rsidRPr="00BC18B3" w:rsidRDefault="00BC18B3" w:rsidP="00BC18B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>LAB MEDIA: Figure 3C.</w:t>
      </w:r>
    </w:p>
    <w:p w14:paraId="0EDCE003" w14:textId="18974BD1" w:rsidR="00684836" w:rsidRDefault="00684836" w:rsidP="009935E3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 </w:t>
      </w:r>
    </w:p>
    <w:p w14:paraId="528FFB26" w14:textId="77777777" w:rsidR="00684836" w:rsidRPr="00684836" w:rsidRDefault="00684836" w:rsidP="0068483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4A8A97F3" w14:textId="2E28A776" w:rsidR="00684836" w:rsidRPr="00684836" w:rsidRDefault="00684836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Scanning electron microscopy revealed detailed morphological features of particles </w:t>
      </w:r>
      <w:r w:rsidR="00761B7D">
        <w:rPr>
          <w:rFonts w:cstheme="minorHAnsi"/>
          <w:lang w:val="en-IN"/>
        </w:rPr>
        <w:t xml:space="preserve">captured </w:t>
      </w:r>
      <w:r w:rsidRPr="00684836">
        <w:rPr>
          <w:rFonts w:cstheme="minorHAnsi"/>
          <w:lang w:val="en-IN"/>
        </w:rPr>
        <w:t>on</w:t>
      </w:r>
      <w:r w:rsidR="002F06E3">
        <w:rPr>
          <w:rFonts w:cstheme="minorHAnsi"/>
          <w:lang w:val="en-IN"/>
        </w:rPr>
        <w:t xml:space="preserve"> a</w:t>
      </w:r>
      <w:r w:rsidRPr="00684836">
        <w:rPr>
          <w:rFonts w:cstheme="minorHAnsi"/>
          <w:lang w:val="en-IN"/>
        </w:rPr>
        <w:t xml:space="preserve"> </w:t>
      </w:r>
      <w:r w:rsidR="002F06E3">
        <w:rPr>
          <w:rFonts w:cstheme="minorHAnsi"/>
          <w:lang w:val="en-IN"/>
        </w:rPr>
        <w:t>silicon nano</w:t>
      </w:r>
      <w:r w:rsidRPr="00684836">
        <w:rPr>
          <w:rFonts w:cstheme="minorHAnsi"/>
          <w:lang w:val="en-IN"/>
        </w:rPr>
        <w:t xml:space="preserve">membrane </w:t>
      </w:r>
      <w:r w:rsidRPr="00684836">
        <w:rPr>
          <w:rFonts w:cstheme="minorHAnsi"/>
          <w:b/>
          <w:bCs/>
          <w:lang w:val="en-IN"/>
        </w:rPr>
        <w:t>[1]</w:t>
      </w:r>
      <w:r w:rsidRPr="00684836">
        <w:rPr>
          <w:rFonts w:cstheme="minorHAnsi"/>
          <w:lang w:val="en-IN"/>
        </w:rPr>
        <w:t>.</w:t>
      </w:r>
    </w:p>
    <w:p w14:paraId="41F41C58" w14:textId="39546EED" w:rsidR="00684836" w:rsidRDefault="00684836" w:rsidP="006848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LAB MEDIA: Figure 3D. </w:t>
      </w:r>
    </w:p>
    <w:p w14:paraId="41812C43" w14:textId="77777777" w:rsidR="00684836" w:rsidRPr="00684836" w:rsidRDefault="00684836" w:rsidP="0068483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4CF0385B" w14:textId="6449EAA4" w:rsidR="00684836" w:rsidRPr="00684836" w:rsidRDefault="00684836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>Energy-dispersive X-ray spectroscopy analysis showed that the main particle composition was primarily carbon and nitrogen</w:t>
      </w:r>
      <w:r w:rsidR="002F06E3">
        <w:rPr>
          <w:rFonts w:cstheme="minorHAnsi"/>
          <w:lang w:val="en-IN"/>
        </w:rPr>
        <w:t>. This</w:t>
      </w:r>
      <w:r w:rsidR="009935E3">
        <w:rPr>
          <w:rFonts w:cstheme="minorHAnsi"/>
          <w:lang w:val="en-IN"/>
        </w:rPr>
        <w:t>, along</w:t>
      </w:r>
      <w:r w:rsidR="002F06E3">
        <w:rPr>
          <w:rFonts w:cstheme="minorHAnsi"/>
          <w:lang w:val="en-IN"/>
        </w:rPr>
        <w:t xml:space="preserve"> with a Trypan-blue stain uptake, suggests that the particle is likely organic in origin</w:t>
      </w:r>
      <w:r w:rsidRPr="00684836">
        <w:rPr>
          <w:rFonts w:cstheme="minorHAnsi"/>
          <w:lang w:val="en-IN"/>
        </w:rPr>
        <w:t xml:space="preserve"> </w:t>
      </w:r>
      <w:r w:rsidRPr="00684836">
        <w:rPr>
          <w:rFonts w:cstheme="minorHAnsi"/>
          <w:b/>
          <w:bCs/>
          <w:lang w:val="en-IN"/>
        </w:rPr>
        <w:t>[1]</w:t>
      </w:r>
      <w:r w:rsidRPr="00684836">
        <w:rPr>
          <w:rFonts w:cstheme="minorHAnsi"/>
          <w:lang w:val="en-IN"/>
        </w:rPr>
        <w:t>.</w:t>
      </w:r>
    </w:p>
    <w:p w14:paraId="36AED37A" w14:textId="01432CFD" w:rsidR="00684836" w:rsidRDefault="00684836" w:rsidP="006848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LAB MEDIA: Figure 3F. </w:t>
      </w:r>
      <w:r w:rsidR="002F06E3">
        <w:rPr>
          <w:rFonts w:cstheme="minorHAnsi"/>
          <w:lang w:val="en-IN"/>
        </w:rPr>
        <w:br/>
      </w:r>
    </w:p>
    <w:p w14:paraId="1FB7963D" w14:textId="2F8DAB93" w:rsidR="002F06E3" w:rsidRDefault="00BC18B3" w:rsidP="002F06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Suboptimal</w:t>
      </w:r>
      <w:r w:rsidR="009935E3">
        <w:rPr>
          <w:rFonts w:cstheme="minorHAnsi"/>
          <w:lang w:val="en-IN"/>
        </w:rPr>
        <w:t xml:space="preserve"> </w:t>
      </w:r>
      <w:r w:rsidR="002F06E3">
        <w:rPr>
          <w:rFonts w:cstheme="minorHAnsi"/>
          <w:lang w:val="en-IN"/>
        </w:rPr>
        <w:t>sample preparation</w:t>
      </w:r>
      <w:r w:rsidR="009935E3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yielded unclear data</w:t>
      </w:r>
      <w:r w:rsidR="009935E3">
        <w:rPr>
          <w:rFonts w:cstheme="minorHAnsi"/>
          <w:lang w:val="en-IN"/>
        </w:rPr>
        <w:t xml:space="preserve">. Improperly rinsed Nile Red stain makes particle identification difficult </w:t>
      </w:r>
      <w:r w:rsidR="009935E3" w:rsidRPr="009935E3">
        <w:rPr>
          <w:rFonts w:cstheme="minorHAnsi"/>
          <w:b/>
          <w:bCs/>
          <w:lang w:val="en-IN"/>
        </w:rPr>
        <w:t>[1]</w:t>
      </w:r>
      <w:r w:rsidR="009935E3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 xml:space="preserve">and </w:t>
      </w:r>
      <w:r w:rsidRPr="00BC18B3">
        <w:rPr>
          <w:rFonts w:cstheme="minorHAnsi"/>
          <w:lang w:val="en-IN"/>
        </w:rPr>
        <w:t>suboptimal</w:t>
      </w:r>
      <w:r>
        <w:rPr>
          <w:rFonts w:cstheme="minorHAnsi"/>
          <w:lang w:val="en-IN"/>
        </w:rPr>
        <w:t xml:space="preserve"> </w:t>
      </w:r>
      <w:r w:rsidR="009935E3">
        <w:rPr>
          <w:rFonts w:cstheme="minorHAnsi"/>
          <w:lang w:val="en-IN"/>
        </w:rPr>
        <w:t>Raman spectra with a low correlation coefficient was obtained, suggesting that the particle's chemical identity</w:t>
      </w:r>
      <w:r w:rsidR="002F06E3">
        <w:rPr>
          <w:rFonts w:cstheme="minorHAnsi"/>
          <w:lang w:val="en-IN"/>
        </w:rPr>
        <w:t xml:space="preserve"> cannot be reliably confirmed</w:t>
      </w:r>
      <w:r w:rsidR="009935E3">
        <w:rPr>
          <w:rFonts w:cstheme="minorHAnsi"/>
          <w:lang w:val="en-IN"/>
        </w:rPr>
        <w:t xml:space="preserve"> </w:t>
      </w:r>
      <w:r w:rsidR="009935E3" w:rsidRPr="009935E3">
        <w:rPr>
          <w:rFonts w:cstheme="minorHAnsi"/>
          <w:b/>
          <w:bCs/>
          <w:lang w:val="en-IN"/>
        </w:rPr>
        <w:t>[</w:t>
      </w:r>
      <w:r w:rsidR="009935E3">
        <w:rPr>
          <w:rFonts w:cstheme="minorHAnsi"/>
          <w:b/>
          <w:bCs/>
          <w:lang w:val="en-IN"/>
        </w:rPr>
        <w:t>2</w:t>
      </w:r>
      <w:r w:rsidR="009935E3" w:rsidRPr="009935E3">
        <w:rPr>
          <w:rFonts w:cstheme="minorHAnsi"/>
          <w:b/>
          <w:bCs/>
          <w:lang w:val="en-IN"/>
        </w:rPr>
        <w:t>]</w:t>
      </w:r>
      <w:r w:rsidR="002F06E3">
        <w:rPr>
          <w:rFonts w:cstheme="minorHAnsi"/>
          <w:lang w:val="en-IN"/>
        </w:rPr>
        <w:t xml:space="preserve">. </w:t>
      </w:r>
    </w:p>
    <w:p w14:paraId="488DAE1D" w14:textId="3E990B1E" w:rsidR="002F06E3" w:rsidRDefault="002F06E3" w:rsidP="002F06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>LAB MEDIA: Figure 5</w:t>
      </w:r>
      <w:r w:rsidR="00BC18B3">
        <w:rPr>
          <w:rFonts w:cstheme="minorHAnsi"/>
          <w:lang w:val="en-IN"/>
        </w:rPr>
        <w:t>A</w:t>
      </w:r>
      <w:r>
        <w:rPr>
          <w:rFonts w:cstheme="minorHAnsi"/>
          <w:lang w:val="en-IN"/>
        </w:rPr>
        <w:t>.</w:t>
      </w:r>
    </w:p>
    <w:p w14:paraId="1C0C84F4" w14:textId="3C06EFD2" w:rsidR="00BC18B3" w:rsidRPr="00684836" w:rsidRDefault="00BC18B3" w:rsidP="002F06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Figure 5B</w:t>
      </w:r>
    </w:p>
    <w:sectPr w:rsidR="00BC18B3" w:rsidRPr="00684836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01FD80" w14:textId="77777777" w:rsidR="00477A54" w:rsidRDefault="00477A54">
      <w:r>
        <w:separator/>
      </w:r>
    </w:p>
    <w:p w14:paraId="5666F875" w14:textId="77777777" w:rsidR="00477A54" w:rsidRDefault="00477A54"/>
  </w:endnote>
  <w:endnote w:type="continuationSeparator" w:id="0">
    <w:p w14:paraId="5BDF90CB" w14:textId="77777777" w:rsidR="00477A54" w:rsidRDefault="00477A54">
      <w:r>
        <w:continuationSeparator/>
      </w:r>
    </w:p>
    <w:p w14:paraId="2AC2AD90" w14:textId="77777777" w:rsidR="00477A54" w:rsidRDefault="00477A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0DA8BD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2268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C18B3">
      <w:rPr>
        <w:rFonts w:cstheme="minorHAnsi"/>
      </w:rPr>
      <w:t xml:space="preserve">                       May 08, </w:t>
    </w:r>
    <w:proofErr w:type="gramStart"/>
    <w:r w:rsidR="00BC18B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884BF8" w14:textId="77777777" w:rsidR="00477A54" w:rsidRDefault="00477A54">
      <w:r>
        <w:separator/>
      </w:r>
    </w:p>
    <w:p w14:paraId="03D736A6" w14:textId="77777777" w:rsidR="00477A54" w:rsidRDefault="00477A54"/>
  </w:footnote>
  <w:footnote w:type="continuationSeparator" w:id="0">
    <w:p w14:paraId="3C77B775" w14:textId="77777777" w:rsidR="00477A54" w:rsidRDefault="00477A54">
      <w:r>
        <w:continuationSeparator/>
      </w:r>
    </w:p>
    <w:p w14:paraId="57C5E117" w14:textId="77777777" w:rsidR="00477A54" w:rsidRDefault="00477A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118B231" w:rsidR="00336C61" w:rsidRPr="00BC18B3" w:rsidRDefault="00336C61" w:rsidP="00BC18B3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bookmarkStart w:id="3" w:name="_Hlk161737265"/>
    <w:r w:rsidR="00BC18B3" w:rsidRPr="00BC18B3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2"/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B1535F0"/>
    <w:multiLevelType w:val="multilevel"/>
    <w:tmpl w:val="DF86C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7612AD9"/>
    <w:multiLevelType w:val="multilevel"/>
    <w:tmpl w:val="0B2E3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3E52FBF"/>
    <w:multiLevelType w:val="multilevel"/>
    <w:tmpl w:val="E6C49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E838BD"/>
    <w:multiLevelType w:val="multilevel"/>
    <w:tmpl w:val="BB04F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9"/>
  </w:num>
  <w:num w:numId="5" w16cid:durableId="209999702">
    <w:abstractNumId w:val="13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0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4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8"/>
  </w:num>
  <w:num w:numId="44" w16cid:durableId="1458990422">
    <w:abstractNumId w:val="14"/>
  </w:num>
  <w:num w:numId="45" w16cid:durableId="1798834474">
    <w:abstractNumId w:val="28"/>
  </w:num>
  <w:num w:numId="46" w16cid:durableId="441461247">
    <w:abstractNumId w:val="24"/>
  </w:num>
  <w:num w:numId="47" w16cid:durableId="618145186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670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4661"/>
    <w:rsid w:val="00085F90"/>
    <w:rsid w:val="0008613B"/>
    <w:rsid w:val="00090BAC"/>
    <w:rsid w:val="0009624C"/>
    <w:rsid w:val="000A06C5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5DD9"/>
    <w:rsid w:val="00125924"/>
    <w:rsid w:val="00126973"/>
    <w:rsid w:val="001302B1"/>
    <w:rsid w:val="001331E3"/>
    <w:rsid w:val="00135D69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0769"/>
    <w:rsid w:val="001C3C85"/>
    <w:rsid w:val="001C5DB5"/>
    <w:rsid w:val="001C7BBC"/>
    <w:rsid w:val="001D621E"/>
    <w:rsid w:val="001D66A5"/>
    <w:rsid w:val="001E2225"/>
    <w:rsid w:val="001E230F"/>
    <w:rsid w:val="001E52A3"/>
    <w:rsid w:val="001E725A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6E3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338"/>
    <w:rsid w:val="00395684"/>
    <w:rsid w:val="003A1109"/>
    <w:rsid w:val="003A49C2"/>
    <w:rsid w:val="003A7AF5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736A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6AB7"/>
    <w:rsid w:val="00477A54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D7F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0853"/>
    <w:rsid w:val="00557116"/>
    <w:rsid w:val="0055763A"/>
    <w:rsid w:val="005611F3"/>
    <w:rsid w:val="00565757"/>
    <w:rsid w:val="00565D15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1AEF"/>
    <w:rsid w:val="005D783F"/>
    <w:rsid w:val="005D7C85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11B"/>
    <w:rsid w:val="00660315"/>
    <w:rsid w:val="0066127A"/>
    <w:rsid w:val="006617AB"/>
    <w:rsid w:val="00663E85"/>
    <w:rsid w:val="00664850"/>
    <w:rsid w:val="0067274F"/>
    <w:rsid w:val="006801B1"/>
    <w:rsid w:val="00681C47"/>
    <w:rsid w:val="00684836"/>
    <w:rsid w:val="0069665E"/>
    <w:rsid w:val="006A0250"/>
    <w:rsid w:val="006A14A2"/>
    <w:rsid w:val="006A1B4F"/>
    <w:rsid w:val="006A21CB"/>
    <w:rsid w:val="006A3C8C"/>
    <w:rsid w:val="006A6324"/>
    <w:rsid w:val="006B2573"/>
    <w:rsid w:val="006C08AE"/>
    <w:rsid w:val="006C0E87"/>
    <w:rsid w:val="006C1A3B"/>
    <w:rsid w:val="006C4093"/>
    <w:rsid w:val="006D1F9B"/>
    <w:rsid w:val="006D2782"/>
    <w:rsid w:val="006D3AC7"/>
    <w:rsid w:val="006D7676"/>
    <w:rsid w:val="006E16D4"/>
    <w:rsid w:val="006F06AF"/>
    <w:rsid w:val="006F2681"/>
    <w:rsid w:val="00710EA3"/>
    <w:rsid w:val="0071156C"/>
    <w:rsid w:val="0071294C"/>
    <w:rsid w:val="00715659"/>
    <w:rsid w:val="00716C90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B7D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847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3936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2162"/>
    <w:rsid w:val="00935146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35E3"/>
    <w:rsid w:val="00997611"/>
    <w:rsid w:val="009A0E7C"/>
    <w:rsid w:val="009A2C33"/>
    <w:rsid w:val="009A3CBD"/>
    <w:rsid w:val="009B2183"/>
    <w:rsid w:val="009B3807"/>
    <w:rsid w:val="009B4EE3"/>
    <w:rsid w:val="009B595E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330F"/>
    <w:rsid w:val="00A44EFB"/>
    <w:rsid w:val="00A50DAE"/>
    <w:rsid w:val="00A5213D"/>
    <w:rsid w:val="00A5222C"/>
    <w:rsid w:val="00A60320"/>
    <w:rsid w:val="00A622CC"/>
    <w:rsid w:val="00A64D8E"/>
    <w:rsid w:val="00A72469"/>
    <w:rsid w:val="00A72FC5"/>
    <w:rsid w:val="00A730E3"/>
    <w:rsid w:val="00A77CF6"/>
    <w:rsid w:val="00A84BA8"/>
    <w:rsid w:val="00A84C50"/>
    <w:rsid w:val="00A91283"/>
    <w:rsid w:val="00AA132F"/>
    <w:rsid w:val="00AB3338"/>
    <w:rsid w:val="00AB5359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18B3"/>
    <w:rsid w:val="00BC3F28"/>
    <w:rsid w:val="00BC6DA7"/>
    <w:rsid w:val="00BC7E90"/>
    <w:rsid w:val="00BD4346"/>
    <w:rsid w:val="00BE051D"/>
    <w:rsid w:val="00BE2C13"/>
    <w:rsid w:val="00BE756D"/>
    <w:rsid w:val="00BF2674"/>
    <w:rsid w:val="00BF2B34"/>
    <w:rsid w:val="00BF3754"/>
    <w:rsid w:val="00C00F3F"/>
    <w:rsid w:val="00C01398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2B76"/>
    <w:rsid w:val="00D53725"/>
    <w:rsid w:val="00D57AF0"/>
    <w:rsid w:val="00D612E8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0B02"/>
    <w:rsid w:val="00DF1693"/>
    <w:rsid w:val="00DF307B"/>
    <w:rsid w:val="00DF6EE3"/>
    <w:rsid w:val="00E04EFB"/>
    <w:rsid w:val="00E072C2"/>
    <w:rsid w:val="00E22685"/>
    <w:rsid w:val="00E24673"/>
    <w:rsid w:val="00E24898"/>
    <w:rsid w:val="00E27EF5"/>
    <w:rsid w:val="00E355EE"/>
    <w:rsid w:val="00E35FB3"/>
    <w:rsid w:val="00E44C46"/>
    <w:rsid w:val="00E55496"/>
    <w:rsid w:val="00E56422"/>
    <w:rsid w:val="00E65758"/>
    <w:rsid w:val="00E662CA"/>
    <w:rsid w:val="00E8076C"/>
    <w:rsid w:val="00E86E4B"/>
    <w:rsid w:val="00E87DA4"/>
    <w:rsid w:val="00E96EEB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05FB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8483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4330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4330F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A4330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4330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4330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433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4Char">
    <w:name w:val="Heading 4 Char"/>
    <w:basedOn w:val="DefaultParagraphFont"/>
    <w:link w:val="Heading4"/>
    <w:semiHidden/>
    <w:rsid w:val="00684836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7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0104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99</Words>
  <Characters>14200</Characters>
  <Application>Microsoft Office Word</Application>
  <DocSecurity>0</DocSecurity>
  <Lines>129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3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08T14:53:00Z</dcterms:created>
  <dcterms:modified xsi:type="dcterms:W3CDTF">2025-05-08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